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2B99C" w14:textId="6ADFD4D9" w:rsidR="00A814B7" w:rsidRDefault="00A814B7" w:rsidP="00E5344B">
      <w:pPr>
        <w:pStyle w:val="Titlewhec"/>
        <w:spacing w:after="120"/>
      </w:pPr>
      <w:r>
        <w:t xml:space="preserve">THE </w:t>
      </w:r>
      <w:r w:rsidR="004B506C" w:rsidRPr="009A2DE0">
        <w:t xml:space="preserve">Title </w:t>
      </w:r>
      <w:r w:rsidRPr="009A2DE0">
        <w:t xml:space="preserve">OF </w:t>
      </w:r>
      <w:r w:rsidR="00153FB8">
        <w:t>SHORT PAPER</w:t>
      </w:r>
      <w:r>
        <w:t xml:space="preserve"> FOR </w:t>
      </w:r>
      <w:r w:rsidR="00B50E4A">
        <w:t>WESC</w:t>
      </w:r>
      <w:r w:rsidR="00446F77">
        <w:t>-202</w:t>
      </w:r>
      <w:r w:rsidR="0020528E">
        <w:t>6</w:t>
      </w:r>
      <w:r>
        <w:t xml:space="preserve"> </w:t>
      </w:r>
    </w:p>
    <w:p w14:paraId="41F74421" w14:textId="77777777" w:rsidR="004B506C" w:rsidRPr="009A2DE0" w:rsidRDefault="004B506C" w:rsidP="00F55DD7">
      <w:pPr>
        <w:pStyle w:val="Titlewhec"/>
        <w:spacing w:after="120"/>
      </w:pPr>
      <w:r w:rsidRPr="009A2DE0">
        <w:rPr>
          <w:color w:val="FF0000"/>
        </w:rPr>
        <w:t xml:space="preserve">(12 </w:t>
      </w:r>
      <w:r w:rsidR="00A814B7">
        <w:rPr>
          <w:color w:val="FF0000"/>
        </w:rPr>
        <w:t>pt</w:t>
      </w:r>
      <w:r w:rsidRPr="009A2DE0">
        <w:rPr>
          <w:color w:val="FF0000"/>
        </w:rPr>
        <w:t xml:space="preserve"> Arial ‘all caps’, bold, cent</w:t>
      </w:r>
      <w:r w:rsidR="00567380">
        <w:rPr>
          <w:color w:val="FF0000"/>
        </w:rPr>
        <w:t>e</w:t>
      </w:r>
      <w:r w:rsidRPr="009A2DE0">
        <w:rPr>
          <w:color w:val="FF0000"/>
        </w:rPr>
        <w:t>red)</w:t>
      </w:r>
    </w:p>
    <w:p w14:paraId="45FD7124" w14:textId="77777777" w:rsidR="00A814B7" w:rsidRDefault="00A814B7" w:rsidP="00E56EC3">
      <w:pPr>
        <w:pStyle w:val="AralkYok"/>
        <w:rPr>
          <w:vertAlign w:val="superscript"/>
        </w:rPr>
      </w:pPr>
    </w:p>
    <w:p w14:paraId="26EA530A" w14:textId="77777777" w:rsidR="004B506C" w:rsidRPr="00A814B7" w:rsidRDefault="004B506C" w:rsidP="00E56EC3">
      <w:pPr>
        <w:pStyle w:val="AralkYok"/>
        <w:rPr>
          <w:i/>
          <w:color w:val="0070C0"/>
        </w:rPr>
      </w:pPr>
      <w:r w:rsidRPr="00A814B7">
        <w:rPr>
          <w:i/>
          <w:vertAlign w:val="superscript"/>
        </w:rPr>
        <w:t>1*</w:t>
      </w:r>
      <w:r w:rsidR="00567380" w:rsidRPr="00567380">
        <w:rPr>
          <w:i/>
        </w:rPr>
        <w:t xml:space="preserve"> </w:t>
      </w:r>
      <w:r w:rsidR="0014414B">
        <w:rPr>
          <w:i/>
        </w:rPr>
        <w:t xml:space="preserve">First </w:t>
      </w:r>
      <w:r w:rsidR="00567380">
        <w:rPr>
          <w:i/>
        </w:rPr>
        <w:t>Name</w:t>
      </w:r>
      <w:r w:rsidR="0014414B">
        <w:rPr>
          <w:i/>
        </w:rPr>
        <w:t xml:space="preserve">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2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3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 </w:t>
      </w:r>
      <w:r w:rsidRPr="00A814B7">
        <w:rPr>
          <w:i/>
          <w:color w:val="FF0000"/>
        </w:rPr>
        <w:t>(9 pt Arial, cent</w:t>
      </w:r>
      <w:r w:rsidR="00F742D7">
        <w:rPr>
          <w:i/>
          <w:color w:val="FF0000"/>
        </w:rPr>
        <w:t>e</w:t>
      </w:r>
      <w:r w:rsidRPr="00A814B7">
        <w:rPr>
          <w:i/>
          <w:color w:val="FF0000"/>
        </w:rPr>
        <w:t>red</w:t>
      </w:r>
      <w:r w:rsidR="00A814B7">
        <w:rPr>
          <w:i/>
          <w:color w:val="FF0000"/>
        </w:rPr>
        <w:t>, Italic</w:t>
      </w:r>
      <w:r w:rsidRPr="00A814B7">
        <w:rPr>
          <w:i/>
          <w:color w:val="FF0000"/>
        </w:rPr>
        <w:t>)</w:t>
      </w:r>
    </w:p>
    <w:p w14:paraId="06805BC3" w14:textId="77777777" w:rsidR="004B506C" w:rsidRPr="009A2DE0" w:rsidRDefault="004B506C" w:rsidP="0014414B">
      <w:pPr>
        <w:pStyle w:val="AralkYok"/>
      </w:pPr>
      <w:r w:rsidRPr="009A2DE0">
        <w:rPr>
          <w:vertAlign w:val="superscript"/>
        </w:rPr>
        <w:t>1</w:t>
      </w:r>
      <w:r w:rsidRPr="009A2DE0">
        <w:t>Affiliation</w:t>
      </w:r>
      <w:r w:rsidR="0014414B">
        <w:t xml:space="preserve"> (e.g., University, </w:t>
      </w:r>
      <w:r w:rsidRPr="009A2DE0">
        <w:t>Faculty, Department</w:t>
      </w:r>
      <w:r w:rsidR="0014414B">
        <w:t>)</w:t>
      </w:r>
      <w:r w:rsidR="003F3629">
        <w:t>,</w:t>
      </w:r>
      <w:r w:rsidRPr="009A2DE0">
        <w:t xml:space="preserve"> </w:t>
      </w:r>
      <w:r w:rsidR="0054636F" w:rsidRPr="009A2DE0">
        <w:t>Address, City, Country</w:t>
      </w:r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>9 pt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054CF301" w14:textId="77777777" w:rsidR="0014414B" w:rsidRDefault="0054636F" w:rsidP="00782666">
      <w:pPr>
        <w:pStyle w:val="AralkYok"/>
        <w:rPr>
          <w:vertAlign w:val="superscript"/>
        </w:rPr>
      </w:pPr>
      <w:r>
        <w:rPr>
          <w:vertAlign w:val="superscript"/>
        </w:rPr>
        <w:t>2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  <w:r w:rsidR="0014414B">
        <w:rPr>
          <w:vertAlign w:val="superscript"/>
        </w:rPr>
        <w:t xml:space="preserve"> </w:t>
      </w:r>
    </w:p>
    <w:p w14:paraId="74131273" w14:textId="77777777" w:rsidR="0014414B" w:rsidRPr="0014414B" w:rsidRDefault="0054636F" w:rsidP="0014414B">
      <w:pPr>
        <w:pStyle w:val="AralkYok"/>
      </w:pPr>
      <w:r>
        <w:rPr>
          <w:vertAlign w:val="superscript"/>
        </w:rPr>
        <w:t>3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</w:p>
    <w:p w14:paraId="1AB7C29C" w14:textId="77777777" w:rsidR="0014414B" w:rsidRDefault="0014414B" w:rsidP="00782666">
      <w:pPr>
        <w:pStyle w:val="AralkYok"/>
      </w:pPr>
    </w:p>
    <w:p w14:paraId="16B1A5D4" w14:textId="77777777" w:rsidR="004B506C" w:rsidRPr="009A2DE0" w:rsidRDefault="004B506C" w:rsidP="00782666">
      <w:pPr>
        <w:pStyle w:val="AralkYok"/>
        <w:rPr>
          <w:color w:val="FF0000"/>
        </w:rPr>
      </w:pPr>
      <w:r w:rsidRPr="009A2DE0">
        <w:t>*Corresponding</w:t>
      </w:r>
      <w:r w:rsidR="00782666">
        <w:t xml:space="preserve"> a</w:t>
      </w:r>
      <w:r w:rsidRPr="009A2DE0">
        <w:t xml:space="preserve">uthor </w:t>
      </w:r>
      <w:r w:rsidR="00782666">
        <w:t>e</w:t>
      </w:r>
      <w:r w:rsidRPr="009A2DE0">
        <w:t xml:space="preserve">-mail: </w:t>
      </w:r>
      <w:hyperlink r:id="rId11" w:history="1">
        <w:r w:rsidR="00A95379" w:rsidRPr="00665AD9">
          <w:rPr>
            <w:rStyle w:val="Kpr"/>
          </w:rPr>
          <w:t>mail@example.edu</w:t>
        </w:r>
      </w:hyperlink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>9 pt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3833709C" w14:textId="77777777" w:rsidR="004B506C" w:rsidRPr="009A2DE0" w:rsidRDefault="004B506C" w:rsidP="00E56EC3">
      <w:pPr>
        <w:pStyle w:val="SectionHeadingswhec"/>
        <w:rPr>
          <w:color w:val="FF0000"/>
        </w:rPr>
      </w:pPr>
      <w:r w:rsidRPr="009A2DE0">
        <w:t>ABSTRACT</w:t>
      </w:r>
      <w:r w:rsidRPr="009A2DE0">
        <w:rPr>
          <w:color w:val="0070C0"/>
        </w:rPr>
        <w:t xml:space="preserve"> </w:t>
      </w:r>
      <w:r w:rsidRPr="009A2DE0">
        <w:rPr>
          <w:color w:val="FF0000"/>
        </w:rPr>
        <w:t>(</w:t>
      </w:r>
      <w:r w:rsidR="00E21098" w:rsidRPr="009A2DE0">
        <w:rPr>
          <w:color w:val="FF0000"/>
        </w:rPr>
        <w:t>Section</w:t>
      </w:r>
      <w:r w:rsidRPr="009A2DE0">
        <w:rPr>
          <w:color w:val="FF0000"/>
        </w:rPr>
        <w:t xml:space="preserve"> HEADING: 10 pt Arial ‘all caps’, bold, justified)</w:t>
      </w:r>
    </w:p>
    <w:p w14:paraId="2873EC29" w14:textId="77777777" w:rsidR="00521FBC" w:rsidRPr="009A2DE0" w:rsidRDefault="007C6A7E" w:rsidP="00521FBC">
      <w:pPr>
        <w:rPr>
          <w:b/>
        </w:rPr>
      </w:pPr>
      <w:r w:rsidRPr="00776168">
        <w:rPr>
          <w:rFonts w:cs="Arial"/>
          <w:spacing w:val="-2"/>
          <w:szCs w:val="20"/>
        </w:rPr>
        <w:t xml:space="preserve">Please carefully follow the guidelines in the current template and </w:t>
      </w:r>
      <w:r>
        <w:rPr>
          <w:rFonts w:cs="Arial"/>
          <w:spacing w:val="-2"/>
          <w:szCs w:val="20"/>
        </w:rPr>
        <w:t>prepare</w:t>
      </w:r>
      <w:r w:rsidRPr="00776168">
        <w:rPr>
          <w:rFonts w:cs="Arial"/>
          <w:spacing w:val="-2"/>
          <w:szCs w:val="20"/>
        </w:rPr>
        <w:t xml:space="preserve"> </w:t>
      </w:r>
      <w:r>
        <w:rPr>
          <w:rFonts w:cs="Arial"/>
          <w:spacing w:val="-2"/>
          <w:szCs w:val="20"/>
        </w:rPr>
        <w:t xml:space="preserve">your </w:t>
      </w:r>
      <w:r w:rsidR="00153FB8">
        <w:rPr>
          <w:rFonts w:cs="Arial"/>
          <w:spacing w:val="-2"/>
          <w:szCs w:val="20"/>
        </w:rPr>
        <w:t>short paper</w:t>
      </w:r>
      <w:r>
        <w:rPr>
          <w:rFonts w:cs="Arial"/>
          <w:spacing w:val="-2"/>
          <w:szCs w:val="20"/>
        </w:rPr>
        <w:t xml:space="preserve"> in MS Word. The abstracts should </w:t>
      </w:r>
      <w:r w:rsidRPr="00BB1710">
        <w:rPr>
          <w:rFonts w:cs="Arial"/>
          <w:noProof/>
          <w:spacing w:val="-2"/>
          <w:szCs w:val="20"/>
        </w:rPr>
        <w:t>be submitted</w:t>
      </w:r>
      <w:r>
        <w:rPr>
          <w:rFonts w:cs="Arial"/>
          <w:spacing w:val="-2"/>
          <w:szCs w:val="20"/>
        </w:rPr>
        <w:t xml:space="preserve"> </w:t>
      </w:r>
      <w:r w:rsidRPr="00776168">
        <w:rPr>
          <w:rFonts w:cs="Arial"/>
          <w:spacing w:val="-2"/>
          <w:szCs w:val="20"/>
        </w:rPr>
        <w:t xml:space="preserve">via </w:t>
      </w:r>
      <w:r w:rsidRPr="00776168">
        <w:rPr>
          <w:rFonts w:cs="Arial"/>
          <w:color w:val="000000"/>
          <w:szCs w:val="20"/>
          <w:shd w:val="clear" w:color="auto" w:fill="FFFFFF"/>
        </w:rPr>
        <w:t>Microsoft’s Conference Management Toolkit (CMT).</w:t>
      </w:r>
      <w:r>
        <w:rPr>
          <w:rFonts w:cs="Arial"/>
          <w:color w:val="000000"/>
          <w:szCs w:val="20"/>
          <w:shd w:val="clear" w:color="auto" w:fill="FFFFFF"/>
        </w:rPr>
        <w:t xml:space="preserve"> Please c</w:t>
      </w:r>
      <w:r w:rsidRPr="00776168">
        <w:rPr>
          <w:rFonts w:cs="Arial"/>
          <w:color w:val="000000"/>
          <w:szCs w:val="20"/>
          <w:shd w:val="clear" w:color="auto" w:fill="FFFFFF"/>
        </w:rPr>
        <w:t>reate a user account on the</w:t>
      </w:r>
      <w:r w:rsidR="00565E73">
        <w:rPr>
          <w:rFonts w:cs="Arial"/>
          <w:color w:val="000000"/>
          <w:szCs w:val="20"/>
          <w:shd w:val="clear" w:color="auto" w:fill="FFFFFF"/>
        </w:rPr>
        <w:t xml:space="preserve"> </w:t>
      </w:r>
      <w:r w:rsidRPr="00776168">
        <w:rPr>
          <w:rFonts w:cs="Arial"/>
          <w:color w:val="000000"/>
          <w:szCs w:val="20"/>
          <w:shd w:val="clear" w:color="auto" w:fill="FFFFFF"/>
        </w:rPr>
        <w:t>submission site</w:t>
      </w:r>
      <w:r w:rsidR="00565E73">
        <w:rPr>
          <w:rFonts w:cs="Arial"/>
          <w:color w:val="000000"/>
          <w:szCs w:val="20"/>
          <w:shd w:val="clear" w:color="auto" w:fill="FFFFFF"/>
        </w:rPr>
        <w:t>.</w:t>
      </w:r>
      <w:r w:rsidRPr="00776168">
        <w:rPr>
          <w:rFonts w:cs="Arial"/>
          <w:spacing w:val="-2"/>
          <w:szCs w:val="20"/>
        </w:rPr>
        <w:t xml:space="preserve"> Make sure that your paper is </w:t>
      </w:r>
      <w:r w:rsidRPr="00194474">
        <w:rPr>
          <w:rFonts w:cs="Arial"/>
          <w:spacing w:val="-2"/>
          <w:szCs w:val="20"/>
        </w:rPr>
        <w:t>free</w:t>
      </w:r>
      <w:r w:rsidRPr="00776168">
        <w:rPr>
          <w:rFonts w:cs="Arial"/>
          <w:spacing w:val="-2"/>
          <w:szCs w:val="20"/>
        </w:rPr>
        <w:t xml:space="preserve"> of technical, grammatical and typographical errors</w:t>
      </w:r>
      <w:r>
        <w:rPr>
          <w:rFonts w:cs="Arial"/>
          <w:spacing w:val="-2"/>
          <w:szCs w:val="20"/>
        </w:rPr>
        <w:t xml:space="preserve">. </w:t>
      </w:r>
      <w:r w:rsidRPr="00456745">
        <w:rPr>
          <w:rFonts w:cs="Arial"/>
          <w:spacing w:val="-2"/>
          <w:szCs w:val="20"/>
        </w:rPr>
        <w:t xml:space="preserve">Please ensure using a plagiarism software that the similarity index is less than </w:t>
      </w:r>
      <w:r>
        <w:rPr>
          <w:rFonts w:cs="Arial"/>
          <w:spacing w:val="-2"/>
          <w:szCs w:val="20"/>
        </w:rPr>
        <w:t>20</w:t>
      </w:r>
      <w:r w:rsidRPr="00456745">
        <w:rPr>
          <w:rFonts w:cs="Arial"/>
          <w:spacing w:val="-2"/>
          <w:szCs w:val="20"/>
        </w:rPr>
        <w:t>%</w:t>
      </w:r>
      <w:r>
        <w:rPr>
          <w:rFonts w:cs="Arial"/>
          <w:spacing w:val="-2"/>
          <w:szCs w:val="20"/>
        </w:rPr>
        <w:t xml:space="preserve"> </w:t>
      </w:r>
      <w:r w:rsidRPr="00ED6731">
        <w:rPr>
          <w:rFonts w:cs="Arial"/>
          <w:spacing w:val="-2"/>
          <w:szCs w:val="20"/>
        </w:rPr>
        <w:t>with no more than 1% from any source</w:t>
      </w:r>
      <w:r>
        <w:rPr>
          <w:rFonts w:cs="Arial"/>
          <w:spacing w:val="-2"/>
          <w:szCs w:val="20"/>
        </w:rPr>
        <w:t xml:space="preserve"> (excluding the references).</w:t>
      </w:r>
      <w:r w:rsidR="004B506C" w:rsidRPr="009A2DE0">
        <w:t xml:space="preserve"> </w:t>
      </w:r>
      <w:r>
        <w:t xml:space="preserve">The </w:t>
      </w:r>
      <w:r w:rsidR="004B506C" w:rsidRPr="009A2DE0">
        <w:t xml:space="preserve">abstract (maximum 200 words) should briefly state the content, methods, and results only. </w:t>
      </w:r>
      <w:r w:rsidR="004B506C" w:rsidRPr="009A2DE0">
        <w:rPr>
          <w:caps/>
          <w:color w:val="FF0000"/>
        </w:rPr>
        <w:t xml:space="preserve">(Body Text: </w:t>
      </w:r>
      <w:r w:rsidR="004B506C" w:rsidRPr="009A2DE0">
        <w:rPr>
          <w:color w:val="FF0000"/>
        </w:rPr>
        <w:t>10 pt Arial, justified)</w:t>
      </w:r>
      <w:r w:rsidR="009A2DE0" w:rsidRPr="009A2DE0">
        <w:rPr>
          <w:color w:val="FF0000"/>
        </w:rPr>
        <w:t xml:space="preserve">. </w:t>
      </w:r>
    </w:p>
    <w:p w14:paraId="0237B26C" w14:textId="77777777" w:rsidR="00453EE8" w:rsidRPr="008030CF" w:rsidRDefault="00E21098" w:rsidP="008E68FA">
      <w:pPr>
        <w:rPr>
          <w:color w:val="FF0000"/>
          <w:szCs w:val="20"/>
        </w:rPr>
      </w:pPr>
      <w:r w:rsidRPr="009A2DE0">
        <w:rPr>
          <w:rStyle w:val="Sub-SectionHeadingwhecChar"/>
        </w:rPr>
        <w:t>Keywords</w:t>
      </w:r>
      <w:r w:rsidR="00336176" w:rsidRPr="009A2DE0">
        <w:rPr>
          <w:rStyle w:val="Sub-SectionHeadingwhecChar"/>
        </w:rPr>
        <w:t>:</w:t>
      </w:r>
      <w:r w:rsidR="00336176" w:rsidRPr="009A2DE0">
        <w:rPr>
          <w:szCs w:val="20"/>
        </w:rPr>
        <w:t xml:space="preserve"> </w:t>
      </w:r>
      <w:r w:rsidR="00F55DD7" w:rsidRPr="009A2DE0">
        <w:rPr>
          <w:szCs w:val="20"/>
        </w:rPr>
        <w:t>Keyword</w:t>
      </w:r>
      <w:r w:rsidR="008030CF">
        <w:rPr>
          <w:szCs w:val="20"/>
        </w:rPr>
        <w:t xml:space="preserve"> 1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2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3</w:t>
      </w:r>
      <w:r w:rsidR="00F55DD7" w:rsidRPr="009A2DE0">
        <w:rPr>
          <w:szCs w:val="20"/>
        </w:rPr>
        <w:t xml:space="preserve"> </w:t>
      </w:r>
      <w:r w:rsidR="00F55DD7" w:rsidRPr="008030CF">
        <w:rPr>
          <w:rFonts w:cs="Arial"/>
          <w:color w:val="FF0000"/>
          <w:szCs w:val="20"/>
        </w:rPr>
        <w:t>(Max.</w:t>
      </w:r>
      <w:r w:rsidR="00336176" w:rsidRPr="008030CF">
        <w:rPr>
          <w:rFonts w:cs="Arial"/>
          <w:color w:val="FF0000"/>
          <w:szCs w:val="20"/>
        </w:rPr>
        <w:t xml:space="preserve"> </w:t>
      </w:r>
      <w:r w:rsidR="00782666">
        <w:rPr>
          <w:rFonts w:cs="Arial"/>
          <w:color w:val="FF0000"/>
          <w:szCs w:val="20"/>
        </w:rPr>
        <w:t>5</w:t>
      </w:r>
      <w:r w:rsidR="00336176" w:rsidRPr="008030CF">
        <w:rPr>
          <w:rFonts w:cs="Arial"/>
          <w:color w:val="FF0000"/>
          <w:szCs w:val="20"/>
        </w:rPr>
        <w:t xml:space="preserve"> keywords</w:t>
      </w:r>
      <w:r w:rsidR="008030CF" w:rsidRPr="008030CF">
        <w:rPr>
          <w:rFonts w:cs="Arial"/>
          <w:color w:val="FF0000"/>
          <w:szCs w:val="20"/>
        </w:rPr>
        <w:t>,</w:t>
      </w:r>
      <w:r w:rsidR="00336176" w:rsidRPr="008030CF">
        <w:rPr>
          <w:color w:val="FF0000"/>
          <w:szCs w:val="20"/>
        </w:rPr>
        <w:t xml:space="preserve"> </w:t>
      </w:r>
      <w:r w:rsidR="008030CF" w:rsidRPr="008030CF">
        <w:rPr>
          <w:rFonts w:cs="Arial"/>
          <w:color w:val="FF0000"/>
          <w:szCs w:val="20"/>
        </w:rPr>
        <w:t xml:space="preserve">Separate with commas. </w:t>
      </w:r>
      <w:r w:rsidR="00664DBC">
        <w:rPr>
          <w:rFonts w:cs="Arial"/>
          <w:color w:val="FF0000"/>
          <w:szCs w:val="20"/>
        </w:rPr>
        <w:t xml:space="preserve">10 pt </w:t>
      </w:r>
      <w:r w:rsidR="008030CF" w:rsidRPr="008030CF">
        <w:rPr>
          <w:rFonts w:cs="Arial"/>
          <w:color w:val="FF0000"/>
          <w:szCs w:val="20"/>
        </w:rPr>
        <w:t>Arial, Aligned Left)</w:t>
      </w:r>
    </w:p>
    <w:p w14:paraId="2DC47E53" w14:textId="77777777" w:rsidR="00016AF8" w:rsidRDefault="00016AF8" w:rsidP="0054636F">
      <w:pPr>
        <w:pStyle w:val="SectionHeadingswhec"/>
      </w:pPr>
    </w:p>
    <w:p w14:paraId="662F0C9F" w14:textId="77777777" w:rsidR="0054636F" w:rsidRPr="009A2DE0" w:rsidRDefault="0054636F" w:rsidP="0054636F">
      <w:pPr>
        <w:pStyle w:val="SectionHeadingswhec"/>
      </w:pPr>
      <w:r w:rsidRPr="009A2DE0">
        <w:t>INTRODUCTION</w:t>
      </w:r>
    </w:p>
    <w:p w14:paraId="360411C5" w14:textId="77777777" w:rsidR="0054636F" w:rsidRDefault="0054636F" w:rsidP="00007239">
      <w:r w:rsidRPr="0054636F">
        <w:t xml:space="preserve">Each paper, including figures and tables, should be limited </w:t>
      </w:r>
      <w:r w:rsidRPr="00446F77">
        <w:t xml:space="preserve">to </w:t>
      </w:r>
      <w:r w:rsidR="000D3649">
        <w:t>4</w:t>
      </w:r>
      <w:r w:rsidRPr="00446F77">
        <w:t xml:space="preserve"> pages.</w:t>
      </w:r>
      <w:r w:rsidRPr="0054636F">
        <w:t xml:space="preserve"> </w:t>
      </w:r>
      <w:r w:rsidR="00F86153" w:rsidRPr="0054636F">
        <w:t xml:space="preserve">The authors must follow the formatting instructed in this text. </w:t>
      </w:r>
      <w:r w:rsidRPr="0054636F">
        <w:t xml:space="preserve">The paper should </w:t>
      </w:r>
      <w:r w:rsidRPr="00BB1710">
        <w:t>be typed</w:t>
      </w:r>
      <w:r w:rsidRPr="0054636F">
        <w:t xml:space="preserve"> as a </w:t>
      </w:r>
      <w:r>
        <w:t xml:space="preserve">single </w:t>
      </w:r>
      <w:r w:rsidRPr="0054636F">
        <w:t xml:space="preserve">columned text. Please do not put page numbers. The whole document should </w:t>
      </w:r>
      <w:r w:rsidRPr="00BB1710">
        <w:t>be typed</w:t>
      </w:r>
      <w:r w:rsidRPr="0054636F">
        <w:t xml:space="preserve"> with single line spacing. </w:t>
      </w:r>
      <w:r w:rsidR="00EA622B">
        <w:t xml:space="preserve">The </w:t>
      </w:r>
      <w:r w:rsidR="00EA622B" w:rsidRPr="009A2DE0">
        <w:t xml:space="preserve">abbreviations and acronyms </w:t>
      </w:r>
      <w:r w:rsidR="00EA622B">
        <w:t xml:space="preserve">should be defined </w:t>
      </w:r>
      <w:r w:rsidR="00EA622B" w:rsidRPr="009A2DE0">
        <w:t xml:space="preserve">the first time they </w:t>
      </w:r>
      <w:r w:rsidR="00EA622B" w:rsidRPr="00BB1710">
        <w:rPr>
          <w:noProof/>
        </w:rPr>
        <w:t>are used</w:t>
      </w:r>
      <w:r w:rsidR="00EA622B" w:rsidRPr="009A2DE0">
        <w:t>.</w:t>
      </w:r>
      <w:r>
        <w:t xml:space="preserve"> </w:t>
      </w:r>
      <w:r w:rsidRPr="0054636F">
        <w:t xml:space="preserve">Authors may prepare a nomenclature if it is preferred. Text font and size of the main text should be Arial 10 pt. The paper size should be </w:t>
      </w:r>
      <w:r w:rsidR="007175A9">
        <w:t>‘</w:t>
      </w:r>
      <w:r>
        <w:t>Letter</w:t>
      </w:r>
      <w:r w:rsidR="007175A9">
        <w:t>’</w:t>
      </w:r>
      <w:r>
        <w:t>.</w:t>
      </w:r>
      <w:r w:rsidRPr="0054636F">
        <w:t xml:space="preserve"> The margins of the paper should be defined according to </w:t>
      </w:r>
      <w:r>
        <w:t>Fig.</w:t>
      </w:r>
      <w:r w:rsidRPr="0054636F">
        <w:t xml:space="preserve"> 1. The main text should be justified.</w:t>
      </w:r>
    </w:p>
    <w:p w14:paraId="552A7C85" w14:textId="77777777" w:rsidR="00F07960" w:rsidRDefault="00F07960" w:rsidP="00F07960">
      <w:pPr>
        <w:spacing w:after="0"/>
      </w:pPr>
    </w:p>
    <w:p w14:paraId="59F7DEDE" w14:textId="77777777" w:rsidR="00F07960" w:rsidRPr="009A2DE0" w:rsidRDefault="00F07960" w:rsidP="00F07960">
      <w:pPr>
        <w:spacing w:after="0"/>
        <w:jc w:val="center"/>
      </w:pPr>
      <w:r w:rsidRPr="00B66DE6">
        <w:rPr>
          <w:noProof/>
          <w:lang w:eastAsia="en-CA"/>
        </w:rPr>
        <w:drawing>
          <wp:inline distT="0" distB="0" distL="0" distR="0" wp14:anchorId="1106A882" wp14:editId="477B4996">
            <wp:extent cx="2336565" cy="29187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298" b="5764"/>
                    <a:stretch/>
                  </pic:blipFill>
                  <pic:spPr bwMode="auto">
                    <a:xfrm>
                      <a:off x="0" y="0"/>
                      <a:ext cx="2339395" cy="2922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DE1B6" w14:textId="77777777" w:rsidR="00F07960" w:rsidRDefault="00F07960" w:rsidP="00F07960">
      <w:pPr>
        <w:pStyle w:val="FigureCaptionwhec"/>
        <w:spacing w:after="0"/>
        <w:rPr>
          <w:spacing w:val="-2"/>
        </w:rPr>
      </w:pPr>
      <w:r w:rsidRPr="00F07960">
        <w:rPr>
          <w:szCs w:val="18"/>
        </w:rPr>
        <w:t>Fig. 1. Page size and margins</w:t>
      </w:r>
    </w:p>
    <w:p w14:paraId="1C38CEA6" w14:textId="77777777" w:rsidR="00F07960" w:rsidRDefault="00F07960" w:rsidP="00007239">
      <w:pPr>
        <w:rPr>
          <w:rFonts w:cs="Arial"/>
          <w:spacing w:val="-2"/>
        </w:rPr>
      </w:pPr>
    </w:p>
    <w:p w14:paraId="4A5C6D60" w14:textId="77777777" w:rsidR="009A2DE0" w:rsidRDefault="00CB5446" w:rsidP="00007239">
      <w:pPr>
        <w:rPr>
          <w:rFonts w:cs="Arial"/>
          <w:spacing w:val="-2"/>
        </w:rPr>
      </w:pPr>
      <w:r>
        <w:rPr>
          <w:rFonts w:cs="Arial"/>
          <w:spacing w:val="-2"/>
        </w:rPr>
        <w:t>Authors should use sections and subsections to outline their study</w:t>
      </w:r>
      <w:r w:rsidR="00E4665A">
        <w:rPr>
          <w:rFonts w:cs="Arial"/>
          <w:spacing w:val="-2"/>
        </w:rPr>
        <w:t xml:space="preserve"> clearly. </w:t>
      </w:r>
      <w:r w:rsidR="00E4665A" w:rsidRPr="00E4665A">
        <w:rPr>
          <w:rFonts w:cs="Arial"/>
          <w:spacing w:val="-2"/>
        </w:rPr>
        <w:t xml:space="preserve">In the introduction section, the authors should include some background information; highlight </w:t>
      </w:r>
      <w:r w:rsidR="00727FC4">
        <w:rPr>
          <w:rFonts w:cs="Arial"/>
          <w:spacing w:val="-2"/>
        </w:rPr>
        <w:t xml:space="preserve">the </w:t>
      </w:r>
      <w:r w:rsidR="00E4665A" w:rsidRPr="00727FC4">
        <w:rPr>
          <w:rFonts w:cs="Arial"/>
          <w:noProof/>
          <w:spacing w:val="-2"/>
        </w:rPr>
        <w:t>importance</w:t>
      </w:r>
      <w:r w:rsidR="00E4665A" w:rsidRPr="00E4665A">
        <w:rPr>
          <w:rFonts w:cs="Arial"/>
          <w:spacing w:val="-2"/>
        </w:rPr>
        <w:t xml:space="preserve"> of the work; present an up-to-date literature review; </w:t>
      </w:r>
      <w:r w:rsidR="00E4665A" w:rsidRPr="00727FC4">
        <w:rPr>
          <w:rFonts w:cs="Arial"/>
          <w:noProof/>
          <w:spacing w:val="-2"/>
        </w:rPr>
        <w:t>stat</w:t>
      </w:r>
      <w:r w:rsidR="00727FC4">
        <w:rPr>
          <w:rFonts w:cs="Arial"/>
          <w:noProof/>
          <w:spacing w:val="-2"/>
        </w:rPr>
        <w:t xml:space="preserve">e the </w:t>
      </w:r>
      <w:r w:rsidR="00E4665A" w:rsidRPr="00727FC4">
        <w:rPr>
          <w:rFonts w:cs="Arial"/>
          <w:noProof/>
          <w:spacing w:val="-2"/>
        </w:rPr>
        <w:t>specific</w:t>
      </w:r>
      <w:r w:rsidR="00E4665A" w:rsidRPr="00E4665A">
        <w:rPr>
          <w:rFonts w:cs="Arial"/>
          <w:spacing w:val="-2"/>
        </w:rPr>
        <w:t xml:space="preserve"> </w:t>
      </w:r>
      <w:r w:rsidR="007175A9" w:rsidRPr="00E4665A">
        <w:rPr>
          <w:rFonts w:cs="Arial"/>
          <w:spacing w:val="-2"/>
        </w:rPr>
        <w:t>objectives</w:t>
      </w:r>
      <w:r w:rsidR="007175A9">
        <w:rPr>
          <w:rFonts w:cs="Arial"/>
          <w:noProof/>
          <w:spacing w:val="-2"/>
        </w:rPr>
        <w:t xml:space="preserve"> and</w:t>
      </w:r>
      <w:r w:rsidR="00E4665A" w:rsidRPr="00E4665A">
        <w:rPr>
          <w:rFonts w:cs="Arial"/>
          <w:spacing w:val="-2"/>
        </w:rPr>
        <w:t xml:space="preserve"> explain how their work differs from others done in the literature. Please omit trivial information and avoid very long paragraphs.</w:t>
      </w:r>
    </w:p>
    <w:p w14:paraId="56DCE91F" w14:textId="77777777" w:rsidR="00E4665A" w:rsidRDefault="00E4665A" w:rsidP="00007239">
      <w:pPr>
        <w:rPr>
          <w:rFonts w:cs="Arial"/>
          <w:spacing w:val="-2"/>
        </w:rPr>
      </w:pPr>
    </w:p>
    <w:p w14:paraId="73E81DA7" w14:textId="77777777" w:rsidR="00E4665A" w:rsidRPr="00E4665A" w:rsidRDefault="00E4665A" w:rsidP="00E4665A">
      <w:pPr>
        <w:pStyle w:val="SectionHeadingswhec"/>
        <w:rPr>
          <w:color w:val="FF0000"/>
        </w:rPr>
      </w:pPr>
      <w:r>
        <w:lastRenderedPageBreak/>
        <w:t xml:space="preserve">MATERIALS AND METHODS </w:t>
      </w:r>
      <w:r w:rsidRPr="00E4665A">
        <w:rPr>
          <w:color w:val="FF0000"/>
        </w:rPr>
        <w:t>(or MODELING or ANALYSIS or EXPERIMENTAL or ANOTHER TITLE)</w:t>
      </w:r>
    </w:p>
    <w:p w14:paraId="2AC6963E" w14:textId="77777777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B671AB">
        <w:rPr>
          <w:rFonts w:cs="Arial"/>
          <w:spacing w:val="-2"/>
        </w:rPr>
        <w:t xml:space="preserve">Describe the </w:t>
      </w:r>
      <w:r>
        <w:rPr>
          <w:rFonts w:cs="Arial"/>
          <w:spacing w:val="-2"/>
        </w:rPr>
        <w:t>problem/</w:t>
      </w:r>
      <w:r w:rsidRPr="00B671AB">
        <w:rPr>
          <w:rFonts w:cs="Arial"/>
          <w:spacing w:val="-2"/>
        </w:rPr>
        <w:t xml:space="preserve">system </w:t>
      </w:r>
      <w:r w:rsidRPr="00BB1710">
        <w:rPr>
          <w:rFonts w:cs="Arial"/>
          <w:noProof/>
          <w:spacing w:val="-2"/>
        </w:rPr>
        <w:t>being studied</w:t>
      </w:r>
      <w:r w:rsidRPr="00B671AB">
        <w:rPr>
          <w:rFonts w:cs="Arial"/>
          <w:spacing w:val="-2"/>
        </w:rPr>
        <w:t xml:space="preserve"> and methodology applied.</w:t>
      </w:r>
      <w:r w:rsidRPr="00B671AB">
        <w:rPr>
          <w:rFonts w:cs="Arial"/>
        </w:rPr>
        <w:t xml:space="preserve"> </w:t>
      </w:r>
      <w:r w:rsidRPr="00B671AB">
        <w:rPr>
          <w:rFonts w:cs="Arial"/>
          <w:spacing w:val="-2"/>
        </w:rPr>
        <w:t xml:space="preserve">Avoid footnotes at the bottom of the page within the </w:t>
      </w:r>
      <w:r w:rsidRPr="006D66E0">
        <w:rPr>
          <w:rFonts w:cs="Arial"/>
          <w:spacing w:val="-2"/>
          <w:szCs w:val="20"/>
        </w:rPr>
        <w:t xml:space="preserve">frame. </w:t>
      </w:r>
    </w:p>
    <w:p w14:paraId="1F7E84B1" w14:textId="77777777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53B54EAB" w14:textId="77777777" w:rsidR="00E4665A" w:rsidRPr="00E4665A" w:rsidRDefault="00E4665A" w:rsidP="00E4665A">
      <w:pPr>
        <w:tabs>
          <w:tab w:val="left" w:pos="-720"/>
          <w:tab w:val="left" w:pos="284"/>
        </w:tabs>
        <w:rPr>
          <w:rFonts w:cs="Arial"/>
          <w:b/>
          <w:color w:val="FF0000"/>
          <w:spacing w:val="-2"/>
          <w:szCs w:val="20"/>
        </w:rPr>
      </w:pPr>
      <w:r w:rsidRPr="00E4665A">
        <w:rPr>
          <w:rStyle w:val="Sub-SectionHeadingwhecChar"/>
        </w:rPr>
        <w:t>Structure of the Paper</w:t>
      </w:r>
      <w:r w:rsidRPr="00E4665A">
        <w:rPr>
          <w:rFonts w:cs="Arial"/>
          <w:spacing w:val="-2"/>
          <w:szCs w:val="20"/>
        </w:rPr>
        <w:t xml:space="preserve"> </w:t>
      </w:r>
      <w:r w:rsidRPr="00E4665A">
        <w:rPr>
          <w:rFonts w:cs="Arial"/>
          <w:b/>
          <w:i/>
          <w:color w:val="FF0000"/>
          <w:spacing w:val="-2"/>
          <w:szCs w:val="20"/>
        </w:rPr>
        <w:t>(</w:t>
      </w:r>
      <w:r w:rsidRPr="00E4665A">
        <w:rPr>
          <w:b/>
          <w:i/>
          <w:color w:val="FF0000"/>
        </w:rPr>
        <w:t>Arial, 10 pt, italic, bold</w:t>
      </w:r>
      <w:r w:rsidRPr="00E4665A">
        <w:rPr>
          <w:rFonts w:cs="Arial"/>
          <w:b/>
          <w:i/>
          <w:color w:val="FF0000"/>
          <w:spacing w:val="-2"/>
          <w:szCs w:val="20"/>
        </w:rPr>
        <w:t>)</w:t>
      </w:r>
    </w:p>
    <w:p w14:paraId="6D97E430" w14:textId="77777777" w:rsidR="00E4665A" w:rsidRPr="006D66E0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E4665A">
        <w:rPr>
          <w:rFonts w:cs="Arial"/>
          <w:spacing w:val="-2"/>
          <w:szCs w:val="20"/>
        </w:rPr>
        <w:t>Papers should have the following structure: Title, Author names and their affiliation, Abstract, Keywords, Main Text, Conclusions, Acknowledgements (if appropriate), Nomenclature (if appropriate)</w:t>
      </w:r>
      <w:r w:rsidR="00F86153">
        <w:rPr>
          <w:rFonts w:cs="Arial"/>
          <w:spacing w:val="-2"/>
          <w:szCs w:val="20"/>
        </w:rPr>
        <w:t>,</w:t>
      </w:r>
      <w:r w:rsidRPr="00E4665A">
        <w:rPr>
          <w:rFonts w:cs="Arial"/>
          <w:spacing w:val="-2"/>
          <w:szCs w:val="20"/>
        </w:rPr>
        <w:t xml:space="preserve"> and References.</w:t>
      </w:r>
    </w:p>
    <w:p w14:paraId="7719FF1E" w14:textId="77777777" w:rsidR="00E4665A" w:rsidRPr="00E4665A" w:rsidRDefault="00E4665A" w:rsidP="00007239">
      <w:pPr>
        <w:rPr>
          <w:rStyle w:val="Sub-SectionHeadingwhecChar"/>
        </w:rPr>
      </w:pPr>
    </w:p>
    <w:p w14:paraId="3B5D2180" w14:textId="77777777" w:rsidR="00E4665A" w:rsidRDefault="00D22994" w:rsidP="00007239">
      <w:pPr>
        <w:rPr>
          <w:rStyle w:val="Sub-SectionHeadingwhecChar"/>
        </w:rPr>
      </w:pPr>
      <w:r w:rsidRPr="00E4665A">
        <w:rPr>
          <w:rStyle w:val="Sub-SectionHeadingwhecChar"/>
        </w:rPr>
        <w:t>Units and Equations</w:t>
      </w:r>
    </w:p>
    <w:p w14:paraId="7EDB1239" w14:textId="77777777" w:rsidR="00E4665A" w:rsidRDefault="00E4665A" w:rsidP="00FE7FC6">
      <w:pPr>
        <w:spacing w:after="0"/>
      </w:pPr>
      <w:r>
        <w:t xml:space="preserve">Use SI units only. Equations should </w:t>
      </w:r>
      <w:r w:rsidRPr="00BB1E79">
        <w:rPr>
          <w:noProof/>
        </w:rPr>
        <w:t>be typed</w:t>
      </w:r>
      <w:r>
        <w:t xml:space="preserve"> </w:t>
      </w:r>
      <w:r w:rsidRPr="00E4665A">
        <w:rPr>
          <w:b/>
          <w:i/>
          <w:color w:val="FF0000"/>
        </w:rPr>
        <w:t>(please do not paste the equations as pictures)</w:t>
      </w:r>
      <w:r>
        <w:t xml:space="preserve">. In the text, an equation should </w:t>
      </w:r>
      <w:r w:rsidRPr="00BB1E79">
        <w:rPr>
          <w:noProof/>
        </w:rPr>
        <w:t>be referred</w:t>
      </w:r>
      <w:r>
        <w:t xml:space="preserve"> </w:t>
      </w:r>
      <w:r w:rsidRPr="00BB1E79">
        <w:rPr>
          <w:noProof/>
        </w:rPr>
        <w:t>to</w:t>
      </w:r>
      <w:r>
        <w:t xml:space="preserve"> an equation number, e.g., Eq. (1). </w:t>
      </w:r>
      <w:r w:rsidRPr="00E4665A">
        <w:rPr>
          <w:b/>
          <w:i/>
          <w:color w:val="FF0000"/>
        </w:rPr>
        <w:t xml:space="preserve">Please use </w:t>
      </w:r>
      <w:r w:rsidR="00727FC4">
        <w:rPr>
          <w:b/>
          <w:i/>
          <w:color w:val="FF0000"/>
        </w:rPr>
        <w:t xml:space="preserve">a </w:t>
      </w:r>
      <w:r w:rsidRPr="00727FC4">
        <w:rPr>
          <w:b/>
          <w:i/>
          <w:noProof/>
          <w:color w:val="FF0000"/>
        </w:rPr>
        <w:t>dot</w:t>
      </w:r>
      <w:r w:rsidRPr="00E4665A">
        <w:rPr>
          <w:b/>
          <w:i/>
          <w:color w:val="FF0000"/>
        </w:rPr>
        <w:t xml:space="preserve"> as decimal separator and comma as thousand </w:t>
      </w:r>
      <w:r w:rsidRPr="00BB1E79">
        <w:rPr>
          <w:b/>
          <w:i/>
          <w:noProof/>
          <w:color w:val="FF0000"/>
        </w:rPr>
        <w:t>separator</w:t>
      </w:r>
      <w:r>
        <w:t>. Align each equation left and the Equation number to the right. Allow single spacing above and below equations, as:</w:t>
      </w:r>
    </w:p>
    <w:p w14:paraId="35571609" w14:textId="77777777" w:rsidR="0002430B" w:rsidRDefault="0002430B" w:rsidP="00FE7FC6">
      <w:pPr>
        <w:spacing w:after="0"/>
      </w:pPr>
    </w:p>
    <w:p w14:paraId="68F51E86" w14:textId="77777777" w:rsidR="00E4665A" w:rsidRDefault="0032798F" w:rsidP="00FE7FC6">
      <w:pPr>
        <w:spacing w:after="0"/>
      </w:pPr>
      <w:r w:rsidRPr="006D66E0">
        <w:rPr>
          <w:rFonts w:cs="Arial"/>
          <w:noProof/>
          <w:position w:val="-10"/>
          <w:szCs w:val="20"/>
        </w:rPr>
        <w:object w:dxaOrig="1860" w:dyaOrig="300" w14:anchorId="5FC2C8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93.6pt;height:15.6pt;mso-width-percent:0;mso-height-percent:0;mso-width-percent:0;mso-height-percent:0" o:ole="" fillcolor="window">
            <v:imagedata r:id="rId13" o:title=""/>
          </v:shape>
          <o:OLEObject Type="Embed" ProgID="Equation.3" ShapeID="_x0000_i1025" DrawAspect="Content" ObjectID="_1834054331" r:id="rId14"/>
        </w:object>
      </w:r>
      <w:r w:rsidR="00E4665A">
        <w:t xml:space="preserve">                                           </w:t>
      </w:r>
      <w:r w:rsidR="00E4665A">
        <w:tab/>
        <w:t xml:space="preserve">    </w:t>
      </w:r>
      <w:r w:rsidR="00E4665A">
        <w:tab/>
      </w:r>
      <w:r w:rsidR="00E4665A">
        <w:tab/>
      </w:r>
      <w:r w:rsidR="00E4665A">
        <w:tab/>
      </w:r>
      <w:r w:rsidR="00E4665A">
        <w:tab/>
      </w:r>
      <w:r w:rsidR="00E4665A">
        <w:tab/>
      </w:r>
      <w:r w:rsidR="00E4665A">
        <w:tab/>
      </w:r>
      <w:r w:rsidR="00E4665A">
        <w:tab/>
      </w:r>
      <w:r w:rsidR="00E4665A">
        <w:tab/>
        <w:t>(1)</w:t>
      </w:r>
    </w:p>
    <w:p w14:paraId="1EA0F0EB" w14:textId="77777777" w:rsidR="0002430B" w:rsidRDefault="0002430B" w:rsidP="00FE7FC6">
      <w:pPr>
        <w:spacing w:after="0"/>
      </w:pPr>
    </w:p>
    <w:p w14:paraId="1F4732FA" w14:textId="77777777" w:rsidR="0002430B" w:rsidRDefault="0002430B" w:rsidP="0002430B">
      <w:pPr>
        <w:rPr>
          <w:rStyle w:val="Sub-SectionHeadingwhecChar"/>
        </w:rPr>
      </w:pPr>
      <w:r>
        <w:rPr>
          <w:rStyle w:val="Sub-SectionHeadingwhecChar"/>
        </w:rPr>
        <w:t>Tables, Figures</w:t>
      </w:r>
      <w:r w:rsidR="00727FC4">
        <w:rPr>
          <w:rStyle w:val="Sub-SectionHeadingwhecChar"/>
        </w:rPr>
        <w:t>,</w:t>
      </w:r>
      <w:r>
        <w:rPr>
          <w:rStyle w:val="Sub-SectionHeadingwhecChar"/>
        </w:rPr>
        <w:t xml:space="preserve"> </w:t>
      </w:r>
      <w:r w:rsidRPr="00727FC4">
        <w:rPr>
          <w:rStyle w:val="Sub-SectionHeadingwhecChar"/>
          <w:noProof/>
        </w:rPr>
        <w:t>and</w:t>
      </w:r>
      <w:r>
        <w:rPr>
          <w:rStyle w:val="Sub-SectionHeadingwhecChar"/>
        </w:rPr>
        <w:t xml:space="preserve"> Photographs</w:t>
      </w:r>
    </w:p>
    <w:p w14:paraId="097B5EDD" w14:textId="77777777" w:rsidR="00832972" w:rsidRPr="00B66DE6" w:rsidRDefault="0002430B" w:rsidP="00B66DE6">
      <w:pPr>
        <w:spacing w:after="0"/>
      </w:pPr>
      <w:r w:rsidRPr="00B66DE6">
        <w:t xml:space="preserve">Briefly and descriptively entitle each table and caption each figure. Place the table title above the table and the figure caption below the figure. Each table and figure should </w:t>
      </w:r>
      <w:r w:rsidRPr="00BB1E79">
        <w:rPr>
          <w:noProof/>
        </w:rPr>
        <w:t xml:space="preserve">be </w:t>
      </w:r>
      <w:r w:rsidR="002D28C7" w:rsidRPr="00BB1E79">
        <w:rPr>
          <w:noProof/>
        </w:rPr>
        <w:t>cited</w:t>
      </w:r>
      <w:r w:rsidR="002D28C7" w:rsidRPr="00B66DE6">
        <w:t xml:space="preserve"> </w:t>
      </w:r>
      <w:r w:rsidRPr="00B66DE6">
        <w:t>in the text (e.g., Fig</w:t>
      </w:r>
      <w:r w:rsidR="008A65D1">
        <w:t>.</w:t>
      </w:r>
      <w:r w:rsidRPr="00B66DE6">
        <w:t xml:space="preserve"> 1, Table 1); and </w:t>
      </w:r>
      <w:r w:rsidR="008A65D1" w:rsidRPr="00B66DE6">
        <w:t xml:space="preserve">placed </w:t>
      </w:r>
      <w:r w:rsidR="008A65D1" w:rsidRPr="008A65D1">
        <w:t>as</w:t>
      </w:r>
      <w:r w:rsidR="002D28C7" w:rsidRPr="008A65D1">
        <w:t xml:space="preserve"> close as possible to the text to which they refer</w:t>
      </w:r>
      <w:r w:rsidRPr="00B66DE6">
        <w:t xml:space="preserve">. Allow single spacing between the table or figure and the adjacent text, and </w:t>
      </w:r>
      <w:r w:rsidR="00F86153">
        <w:t xml:space="preserve">there should be </w:t>
      </w:r>
      <w:r w:rsidRPr="00B66DE6">
        <w:t>no space between the table title and table (or between figure caption and figure). Tables and figures should be numbered consecutively with Arabic numerals. Do not reduce figures or tables to a size that is difficult to read. Please make sure there is no copyright issue with the photos/figures.</w:t>
      </w:r>
    </w:p>
    <w:p w14:paraId="5CF3070B" w14:textId="77777777" w:rsidR="00B66DE6" w:rsidRPr="00B66DE6" w:rsidRDefault="00B66DE6" w:rsidP="00856EE2">
      <w:pPr>
        <w:pStyle w:val="FigureCaptionwhec"/>
        <w:rPr>
          <w:sz w:val="20"/>
        </w:rPr>
      </w:pPr>
    </w:p>
    <w:p w14:paraId="72622B20" w14:textId="77777777" w:rsidR="000A0C4E" w:rsidRPr="009A2DE0" w:rsidRDefault="00E56EC3" w:rsidP="00B50E4A">
      <w:pPr>
        <w:pStyle w:val="TableCaptionwhec"/>
      </w:pPr>
      <w:r w:rsidRPr="009A2DE0">
        <w:t>Table 1</w:t>
      </w:r>
      <w:r w:rsidR="00B66DE6">
        <w:t>.</w:t>
      </w:r>
      <w:r w:rsidRPr="009A2DE0">
        <w:t xml:space="preserve"> </w:t>
      </w:r>
      <w:r w:rsidR="002D457D" w:rsidRPr="009A2DE0">
        <w:t xml:space="preserve">Summary of </w:t>
      </w:r>
      <w:r w:rsidR="00446F77">
        <w:t>W</w:t>
      </w:r>
      <w:r w:rsidR="00B50E4A">
        <w:t>ESC</w:t>
      </w:r>
      <w:r w:rsidR="00446F77">
        <w:t>-2022</w:t>
      </w:r>
      <w:r w:rsidR="006C01F4" w:rsidRPr="009A2DE0">
        <w:t xml:space="preserve"> </w:t>
      </w:r>
      <w:r w:rsidR="00100E07" w:rsidRPr="009A2DE0">
        <w:t xml:space="preserve">formatting </w:t>
      </w:r>
      <w:r w:rsidR="006C01F4" w:rsidRPr="009A2DE0">
        <w:t>details</w:t>
      </w:r>
    </w:p>
    <w:tbl>
      <w:tblPr>
        <w:tblStyle w:val="TabloKlavuzu"/>
        <w:tblW w:w="4945" w:type="pct"/>
        <w:tblInd w:w="108" w:type="dxa"/>
        <w:tblLook w:val="04A0" w:firstRow="1" w:lastRow="0" w:firstColumn="1" w:lastColumn="0" w:noHBand="0" w:noVBand="1"/>
      </w:tblPr>
      <w:tblGrid>
        <w:gridCol w:w="1974"/>
        <w:gridCol w:w="4219"/>
        <w:gridCol w:w="4219"/>
      </w:tblGrid>
      <w:tr w:rsidR="00DD6480" w:rsidRPr="009A2DE0" w14:paraId="618C4356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3B1D6DAD" w14:textId="77777777" w:rsidR="00DD6480" w:rsidRPr="00AA0651" w:rsidRDefault="00DD6480" w:rsidP="00DD6480">
            <w:pPr>
              <w:pStyle w:val="TableTextwhec"/>
              <w:rPr>
                <w:b/>
              </w:rPr>
            </w:pPr>
          </w:p>
        </w:tc>
        <w:tc>
          <w:tcPr>
            <w:tcW w:w="2026" w:type="pct"/>
            <w:vAlign w:val="center"/>
          </w:tcPr>
          <w:p w14:paraId="730553D8" w14:textId="77777777" w:rsidR="00DD6480" w:rsidRPr="009A2DE0" w:rsidRDefault="00F55DD7" w:rsidP="003E7EE8">
            <w:pPr>
              <w:pStyle w:val="TableTextwhec"/>
              <w:ind w:left="173"/>
              <w:rPr>
                <w:b/>
              </w:rPr>
            </w:pPr>
            <w:r w:rsidRPr="009A2DE0">
              <w:rPr>
                <w:b/>
              </w:rPr>
              <w:t xml:space="preserve">Font and </w:t>
            </w:r>
            <w:r w:rsidR="003E7EE8" w:rsidRPr="009A2DE0">
              <w:rPr>
                <w:b/>
              </w:rPr>
              <w:t>S</w:t>
            </w:r>
            <w:r w:rsidRPr="009A2DE0">
              <w:rPr>
                <w:b/>
              </w:rPr>
              <w:t>tyle</w:t>
            </w:r>
          </w:p>
        </w:tc>
        <w:tc>
          <w:tcPr>
            <w:tcW w:w="2026" w:type="pct"/>
            <w:vAlign w:val="center"/>
          </w:tcPr>
          <w:p w14:paraId="2E6E890B" w14:textId="77777777" w:rsidR="00DD6480" w:rsidRPr="009A2DE0" w:rsidRDefault="00F55DD7" w:rsidP="00DD6480">
            <w:pPr>
              <w:pStyle w:val="TableTextwhec"/>
              <w:rPr>
                <w:b/>
              </w:rPr>
            </w:pPr>
            <w:r w:rsidRPr="009A2DE0">
              <w:rPr>
                <w:b/>
              </w:rPr>
              <w:t>Line and Paragraph Spacing</w:t>
            </w:r>
          </w:p>
        </w:tc>
      </w:tr>
      <w:tr w:rsidR="0054636F" w:rsidRPr="009A2DE0" w14:paraId="58029E0E" w14:textId="77777777" w:rsidTr="008E220B">
        <w:trPr>
          <w:trHeight w:val="283"/>
        </w:trPr>
        <w:tc>
          <w:tcPr>
            <w:tcW w:w="948" w:type="pct"/>
            <w:vAlign w:val="center"/>
          </w:tcPr>
          <w:p w14:paraId="5D001A00" w14:textId="77777777" w:rsidR="0054636F" w:rsidRPr="00AA0651" w:rsidRDefault="0054636F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itle</w:t>
            </w:r>
          </w:p>
        </w:tc>
        <w:tc>
          <w:tcPr>
            <w:tcW w:w="2026" w:type="pct"/>
            <w:vAlign w:val="center"/>
          </w:tcPr>
          <w:p w14:paraId="67F25115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Font: Arial, 12 pt, ‘All Caps’, bold</w:t>
            </w:r>
          </w:p>
          <w:p w14:paraId="561D7FB9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Title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44B9C807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Pr="00727FC4">
              <w:rPr>
                <w:noProof/>
              </w:rPr>
              <w:t>red</w:t>
            </w:r>
          </w:p>
          <w:p w14:paraId="263B9CFF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710021A6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77765A7F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Author(s) and Affiliation(s)</w:t>
            </w:r>
          </w:p>
        </w:tc>
        <w:tc>
          <w:tcPr>
            <w:tcW w:w="2026" w:type="pct"/>
            <w:vAlign w:val="center"/>
          </w:tcPr>
          <w:p w14:paraId="127AAB0F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070107BD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Authors and </w:t>
            </w:r>
            <w:proofErr w:type="spellStart"/>
            <w:r w:rsidRPr="009A2DE0">
              <w:t>Affiliations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4D92945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727FC4"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="00727FC4" w:rsidRPr="00727FC4">
              <w:rPr>
                <w:noProof/>
              </w:rPr>
              <w:t>red</w:t>
            </w:r>
          </w:p>
          <w:p w14:paraId="0B5257D4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pt before, 6 pt after (no spacing between </w:t>
            </w:r>
            <w:r w:rsidRPr="00BB1E79">
              <w:rPr>
                <w:noProof/>
              </w:rPr>
              <w:t>paragraph</w:t>
            </w:r>
            <w:r w:rsidRPr="009A2DE0">
              <w:t xml:space="preserve"> of </w:t>
            </w:r>
            <w:r w:rsidRPr="00BB1E79">
              <w:rPr>
                <w:noProof/>
              </w:rPr>
              <w:t>same</w:t>
            </w:r>
            <w:r w:rsidRPr="009A2DE0">
              <w:t xml:space="preserve"> style)</w:t>
            </w:r>
          </w:p>
        </w:tc>
      </w:tr>
      <w:tr w:rsidR="002D457D" w:rsidRPr="009A2DE0" w14:paraId="32141B1E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D17E201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ection </w:t>
            </w:r>
            <w:r w:rsidR="00D35F2E">
              <w:rPr>
                <w:b/>
                <w:noProof/>
              </w:rPr>
              <w:t>H</w:t>
            </w:r>
            <w:r w:rsidRPr="00D35F2E">
              <w:rPr>
                <w:b/>
                <w:noProof/>
              </w:rPr>
              <w:t>eadings</w:t>
            </w:r>
          </w:p>
        </w:tc>
        <w:tc>
          <w:tcPr>
            <w:tcW w:w="2026" w:type="pct"/>
            <w:vAlign w:val="center"/>
          </w:tcPr>
          <w:p w14:paraId="08460E38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, ‘All Caps’, bold</w:t>
            </w:r>
          </w:p>
          <w:p w14:paraId="029C2342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SectionHeadings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3B015532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3D2E3E2D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20EE349A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48610E69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ub-Section </w:t>
            </w:r>
            <w:r w:rsidR="00D35F2E">
              <w:rPr>
                <w:b/>
              </w:rPr>
              <w:t>H</w:t>
            </w:r>
            <w:r w:rsidRPr="00AA0651">
              <w:rPr>
                <w:b/>
              </w:rPr>
              <w:t>eadings</w:t>
            </w:r>
          </w:p>
        </w:tc>
        <w:tc>
          <w:tcPr>
            <w:tcW w:w="2026" w:type="pct"/>
            <w:vAlign w:val="center"/>
          </w:tcPr>
          <w:p w14:paraId="4E72BB0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, italic, bold</w:t>
            </w:r>
          </w:p>
          <w:p w14:paraId="227E7A3A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Sub-</w:t>
            </w:r>
            <w:proofErr w:type="spellStart"/>
            <w:r w:rsidRPr="009A2DE0">
              <w:t>SectionHeading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6923C5C1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1C667048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727B4BA6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6D64C57E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Body text</w:t>
            </w:r>
          </w:p>
        </w:tc>
        <w:tc>
          <w:tcPr>
            <w:tcW w:w="2026" w:type="pct"/>
            <w:vAlign w:val="center"/>
          </w:tcPr>
          <w:p w14:paraId="4DF972E6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10 pt</w:t>
            </w:r>
          </w:p>
          <w:p w14:paraId="75B9D2C5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Normal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74D7BB03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132E4E37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  <w:tr w:rsidR="002D457D" w:rsidRPr="009A2DE0" w14:paraId="4B166406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7F121DEE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captions</w:t>
            </w:r>
          </w:p>
        </w:tc>
        <w:tc>
          <w:tcPr>
            <w:tcW w:w="2026" w:type="pct"/>
            <w:vAlign w:val="center"/>
          </w:tcPr>
          <w:p w14:paraId="751332C3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7C8F540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Caption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198889C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73BD9552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0 pt after</w:t>
            </w:r>
          </w:p>
        </w:tc>
      </w:tr>
      <w:tr w:rsidR="002D457D" w:rsidRPr="009A2DE0" w14:paraId="102A9280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35081020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text</w:t>
            </w:r>
          </w:p>
        </w:tc>
        <w:tc>
          <w:tcPr>
            <w:tcW w:w="2026" w:type="pct"/>
            <w:vAlign w:val="center"/>
          </w:tcPr>
          <w:p w14:paraId="115F5C37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1261737D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Text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3F983D27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left or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4E6EEA97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2.5 pt before, 2.5 pt after</w:t>
            </w:r>
          </w:p>
        </w:tc>
      </w:tr>
      <w:tr w:rsidR="002D457D" w:rsidRPr="009A2DE0" w14:paraId="4E5A4293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4C4304B4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Figure captions</w:t>
            </w:r>
          </w:p>
        </w:tc>
        <w:tc>
          <w:tcPr>
            <w:tcW w:w="2026" w:type="pct"/>
            <w:vAlign w:val="center"/>
          </w:tcPr>
          <w:p w14:paraId="42183CD1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Font: Arial, 9 pt</w:t>
            </w:r>
          </w:p>
          <w:p w14:paraId="36E1E615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FigureCaption_</w:t>
            </w:r>
            <w:r w:rsidR="00B50E4A">
              <w:t>WES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13448A66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477E2B91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Line spacing: Single, 0 pt before, 6 pt after</w:t>
            </w:r>
          </w:p>
        </w:tc>
      </w:tr>
    </w:tbl>
    <w:p w14:paraId="77B8E6A1" w14:textId="77777777" w:rsidR="008A65D1" w:rsidRDefault="008A65D1" w:rsidP="00B66DE6">
      <w:pPr>
        <w:pStyle w:val="SectionHeadingswhec"/>
      </w:pPr>
    </w:p>
    <w:p w14:paraId="0B74978B" w14:textId="77777777" w:rsidR="00B66DE6" w:rsidRPr="00B66DE6" w:rsidRDefault="00B66DE6" w:rsidP="00B66DE6">
      <w:pPr>
        <w:pStyle w:val="SectionHeadingswhec"/>
      </w:pPr>
      <w:r w:rsidRPr="00B66DE6">
        <w:t>RESULTS AND DISCUSSION</w:t>
      </w:r>
    </w:p>
    <w:p w14:paraId="12E65616" w14:textId="77777777" w:rsidR="00D034B4" w:rsidRDefault="00B66DE6" w:rsidP="00B66DE6">
      <w:pPr>
        <w:tabs>
          <w:tab w:val="left" w:pos="-720"/>
          <w:tab w:val="left" w:pos="284"/>
        </w:tabs>
        <w:spacing w:after="0"/>
      </w:pPr>
      <w:r w:rsidRPr="00B66DE6">
        <w:t>All the results obtained should be discussed in detail.</w:t>
      </w:r>
    </w:p>
    <w:p w14:paraId="29815260" w14:textId="77777777" w:rsidR="006012CC" w:rsidRDefault="006012CC" w:rsidP="00B66DE6">
      <w:pPr>
        <w:tabs>
          <w:tab w:val="left" w:pos="-720"/>
          <w:tab w:val="left" w:pos="284"/>
        </w:tabs>
        <w:spacing w:after="0"/>
      </w:pPr>
    </w:p>
    <w:p w14:paraId="6141F22F" w14:textId="77777777" w:rsidR="00B66DE6" w:rsidRPr="008012C8" w:rsidRDefault="00B66DE6" w:rsidP="00B66DE6">
      <w:pPr>
        <w:pStyle w:val="SectionHeadingswhec"/>
        <w:rPr>
          <w:rFonts w:cs="Arial"/>
          <w:b w:val="0"/>
          <w:spacing w:val="-2"/>
        </w:rPr>
      </w:pPr>
      <w:r w:rsidRPr="00B66DE6">
        <w:t>CONCLUSIONS</w:t>
      </w:r>
    </w:p>
    <w:p w14:paraId="39F4CF97" w14:textId="77777777" w:rsidR="006012CC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D5855">
        <w:rPr>
          <w:rFonts w:cs="Arial"/>
          <w:spacing w:val="-2"/>
          <w:szCs w:val="20"/>
        </w:rPr>
        <w:t xml:space="preserve">State the main findings in brief. </w:t>
      </w:r>
    </w:p>
    <w:p w14:paraId="7FCC9783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6DD7D9D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5A28E825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E5EB3CC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42248994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0EBEBEF9" w14:textId="77777777" w:rsidR="006012CC" w:rsidRDefault="006012CC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46B0FF85" w14:textId="77777777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D5855">
        <w:rPr>
          <w:rFonts w:cs="Arial"/>
          <w:spacing w:val="-2"/>
          <w:szCs w:val="20"/>
        </w:rPr>
        <w:t xml:space="preserve">After preparing your </w:t>
      </w:r>
      <w:r w:rsidR="00153FB8">
        <w:rPr>
          <w:rFonts w:cs="Arial"/>
          <w:spacing w:val="-2"/>
          <w:szCs w:val="20"/>
        </w:rPr>
        <w:t>short paper</w:t>
      </w:r>
      <w:r w:rsidRPr="00DD5855">
        <w:rPr>
          <w:rFonts w:cs="Arial"/>
          <w:spacing w:val="-2"/>
          <w:szCs w:val="20"/>
        </w:rPr>
        <w:t xml:space="preserve"> according to </w:t>
      </w:r>
      <w:r w:rsidR="00B50E4A">
        <w:rPr>
          <w:rFonts w:cs="Arial"/>
          <w:spacing w:val="-2"/>
          <w:szCs w:val="20"/>
        </w:rPr>
        <w:t>WESC</w:t>
      </w:r>
      <w:r w:rsidR="00446F77">
        <w:rPr>
          <w:rFonts w:cs="Arial"/>
          <w:spacing w:val="-2"/>
          <w:szCs w:val="20"/>
        </w:rPr>
        <w:t>-2022</w:t>
      </w:r>
      <w:r w:rsidRPr="00DD5855">
        <w:rPr>
          <w:rFonts w:cs="Arial"/>
          <w:spacing w:val="-2"/>
          <w:szCs w:val="20"/>
        </w:rPr>
        <w:t xml:space="preserve"> format, please submit your abstract online following the instructions at </w:t>
      </w:r>
      <w:bookmarkStart w:id="0" w:name="_Hlk95315717"/>
      <w:r w:rsidR="000D4C63" w:rsidRPr="004530F0">
        <w:rPr>
          <w:rFonts w:cs="Arial"/>
          <w:szCs w:val="20"/>
        </w:rPr>
        <w:fldChar w:fldCharType="begin"/>
      </w:r>
      <w:r w:rsidR="004C5DEB">
        <w:rPr>
          <w:rFonts w:cs="Arial"/>
          <w:szCs w:val="20"/>
        </w:rPr>
        <w:instrText>HYPERLINK "http://www.wesc2022conference.com/submit_your_short_paper.html"</w:instrText>
      </w:r>
      <w:r w:rsidR="000D4C63" w:rsidRPr="004530F0">
        <w:rPr>
          <w:rFonts w:cs="Arial"/>
          <w:szCs w:val="20"/>
        </w:rPr>
      </w:r>
      <w:r w:rsidR="000D4C63" w:rsidRPr="004530F0">
        <w:rPr>
          <w:rFonts w:cs="Arial"/>
          <w:szCs w:val="20"/>
        </w:rPr>
        <w:fldChar w:fldCharType="separate"/>
      </w:r>
      <w:r w:rsidR="0057200A" w:rsidRPr="004530F0">
        <w:rPr>
          <w:rStyle w:val="Kpr"/>
          <w:rFonts w:cs="Arial"/>
          <w:szCs w:val="20"/>
        </w:rPr>
        <w:t>http://www.wesc2022conference.com/submit_your_short_paper.html</w:t>
      </w:r>
      <w:r w:rsidR="000D4C63" w:rsidRPr="004530F0">
        <w:rPr>
          <w:rFonts w:cs="Arial"/>
          <w:szCs w:val="20"/>
        </w:rPr>
        <w:fldChar w:fldCharType="end"/>
      </w:r>
      <w:bookmarkEnd w:id="0"/>
      <w:r w:rsidRPr="004530F0">
        <w:rPr>
          <w:rFonts w:cs="Arial"/>
          <w:szCs w:val="20"/>
        </w:rPr>
        <w:t>.</w:t>
      </w:r>
      <w:r>
        <w:rPr>
          <w:rFonts w:cs="Arial"/>
          <w:szCs w:val="20"/>
        </w:rPr>
        <w:t xml:space="preserve"> </w:t>
      </w:r>
      <w:r w:rsidRPr="00DD5855">
        <w:rPr>
          <w:rFonts w:cs="Arial"/>
          <w:spacing w:val="-2"/>
          <w:szCs w:val="20"/>
        </w:rPr>
        <w:t xml:space="preserve">You can see the status of your paper on the Author Console. </w:t>
      </w:r>
      <w:r w:rsidR="00BD787F" w:rsidRPr="00BD787F">
        <w:rPr>
          <w:rFonts w:cs="Arial"/>
          <w:spacing w:val="-2"/>
          <w:szCs w:val="20"/>
        </w:rPr>
        <w:t>Once a decision is made on your short paper, you will receive an email from the WESC Secretariat regarding this decision.</w:t>
      </w:r>
    </w:p>
    <w:p w14:paraId="0F47597A" w14:textId="77777777" w:rsidR="00B66DE6" w:rsidRPr="00DD5855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3F404DB9" w14:textId="77777777" w:rsidR="00B66DE6" w:rsidRPr="00DD5855" w:rsidRDefault="00C467A7" w:rsidP="00B66DE6">
      <w:pPr>
        <w:pStyle w:val="ListeParagraf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C467A7">
        <w:rPr>
          <w:spacing w:val="-2"/>
        </w:rPr>
        <w:t>If you are asked to revise your short paper, you have to do it according to the reviewer/s comments within 2 weeks of your decision email. Please do not include any response sheet.</w:t>
      </w:r>
    </w:p>
    <w:p w14:paraId="20F29916" w14:textId="77777777" w:rsidR="00B66DE6" w:rsidRDefault="00C467A7" w:rsidP="00B66DE6">
      <w:pPr>
        <w:pStyle w:val="ListeParagraf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C467A7">
        <w:rPr>
          <w:spacing w:val="-2"/>
        </w:rPr>
        <w:t xml:space="preserve">Once the reviewer/s is/are satisfied with your submission, you will be </w:t>
      </w:r>
      <w:proofErr w:type="spellStart"/>
      <w:r w:rsidRPr="00C467A7">
        <w:rPr>
          <w:spacing w:val="-2"/>
        </w:rPr>
        <w:t>nofied</w:t>
      </w:r>
      <w:proofErr w:type="spellEnd"/>
      <w:r w:rsidRPr="00C467A7">
        <w:rPr>
          <w:spacing w:val="-2"/>
        </w:rPr>
        <w:t xml:space="preserve"> so that you can proceed with registration.</w:t>
      </w:r>
    </w:p>
    <w:p w14:paraId="15E7A388" w14:textId="77777777" w:rsidR="00B66DE6" w:rsidRPr="00B66DE6" w:rsidRDefault="00B66DE6" w:rsidP="00B66DE6">
      <w:pPr>
        <w:tabs>
          <w:tab w:val="left" w:pos="-720"/>
          <w:tab w:val="left" w:pos="284"/>
        </w:tabs>
        <w:spacing w:after="0"/>
        <w:rPr>
          <w:spacing w:val="-2"/>
        </w:rPr>
      </w:pPr>
    </w:p>
    <w:p w14:paraId="72795745" w14:textId="77777777" w:rsidR="001713D1" w:rsidRPr="008D373D" w:rsidRDefault="001713D1" w:rsidP="00C0294B">
      <w:pPr>
        <w:pStyle w:val="SectionHeadingswhec"/>
        <w:rPr>
          <w:b w:val="0"/>
          <w:color w:val="FF0000"/>
        </w:rPr>
      </w:pPr>
      <w:r w:rsidRPr="00F52AEB">
        <w:rPr>
          <w:noProof/>
        </w:rPr>
        <w:t>Acknowledgement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3415DB1E" w14:textId="77777777" w:rsidR="001713D1" w:rsidRDefault="001713D1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034B4">
        <w:rPr>
          <w:rFonts w:cs="Arial"/>
          <w:spacing w:val="-2"/>
          <w:szCs w:val="20"/>
        </w:rPr>
        <w:t>Acknowledgement comes here.</w:t>
      </w:r>
      <w:r w:rsidR="004E4F92" w:rsidRPr="00D034B4">
        <w:rPr>
          <w:rFonts w:cs="Arial"/>
          <w:spacing w:val="-2"/>
          <w:szCs w:val="20"/>
        </w:rPr>
        <w:t xml:space="preserve"> </w:t>
      </w:r>
    </w:p>
    <w:p w14:paraId="4583DADA" w14:textId="77777777" w:rsidR="00D034B4" w:rsidRPr="00D034B4" w:rsidRDefault="00D034B4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E6FA593" w14:textId="77777777" w:rsidR="008D373D" w:rsidRPr="008D373D" w:rsidRDefault="001713D1" w:rsidP="008D373D">
      <w:pPr>
        <w:pStyle w:val="SectionHeadingswhec"/>
        <w:rPr>
          <w:b w:val="0"/>
          <w:color w:val="FF0000"/>
        </w:rPr>
      </w:pPr>
      <w:r w:rsidRPr="009A2DE0">
        <w:t>NOMENCLATURE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4C2FE413" w14:textId="77777777" w:rsidR="001713D1" w:rsidRPr="00A21B80" w:rsidRDefault="001713D1" w:rsidP="00C0294B">
      <w:pPr>
        <w:pStyle w:val="Nomenclaturewhec"/>
      </w:pPr>
      <w:r w:rsidRPr="00F52AEB">
        <w:rPr>
          <w:i/>
          <w:noProof/>
        </w:rPr>
        <w:t>A</w:t>
      </w:r>
      <w:r w:rsidRPr="00F52AEB">
        <w:rPr>
          <w:noProof/>
        </w:rPr>
        <w:tab/>
      </w:r>
      <w:r w:rsidR="008E68FA" w:rsidRPr="00F52AEB">
        <w:rPr>
          <w:noProof/>
        </w:rPr>
        <w:t>A</w:t>
      </w:r>
      <w:r w:rsidRPr="00F52AEB">
        <w:rPr>
          <w:noProof/>
        </w:rPr>
        <w:t>rea</w:t>
      </w:r>
      <w:r w:rsidRPr="00A21B80">
        <w:t>, m</w:t>
      </w:r>
      <w:r w:rsidRPr="00A21B80">
        <w:rPr>
          <w:vertAlign w:val="superscript"/>
        </w:rPr>
        <w:t>2</w:t>
      </w:r>
    </w:p>
    <w:p w14:paraId="644D877D" w14:textId="77777777" w:rsidR="001713D1" w:rsidRPr="00A21B80" w:rsidRDefault="001713D1" w:rsidP="00C0294B">
      <w:pPr>
        <w:pStyle w:val="Nomenclaturewhec"/>
      </w:pPr>
      <w:r w:rsidRPr="00A21B80">
        <w:rPr>
          <w:i/>
        </w:rPr>
        <w:t>c</w:t>
      </w:r>
      <w:r w:rsidRPr="00A21B80">
        <w:tab/>
      </w:r>
      <w:r w:rsidR="008E68FA" w:rsidRPr="00A21B80">
        <w:t>S</w:t>
      </w:r>
      <w:r w:rsidRPr="00A21B80">
        <w:t xml:space="preserve">pecific </w:t>
      </w:r>
      <w:r w:rsidR="00C0294B" w:rsidRPr="00A21B80">
        <w:t>enthalpy</w:t>
      </w:r>
      <w:r w:rsidRPr="00A21B80">
        <w:t xml:space="preserve">, </w:t>
      </w:r>
      <w:r w:rsidR="008E68FA" w:rsidRPr="00A21B80">
        <w:t>k</w:t>
      </w:r>
      <w:r w:rsidRPr="00A21B80">
        <w:t>J/</w:t>
      </w:r>
      <w:proofErr w:type="spellStart"/>
      <w:r w:rsidRPr="00A21B80">
        <w:t>kg</w:t>
      </w:r>
      <w:r w:rsidR="00C0294B" w:rsidRPr="00A21B80">
        <w:t>K</w:t>
      </w:r>
      <w:proofErr w:type="spellEnd"/>
    </w:p>
    <w:p w14:paraId="0D53B768" w14:textId="77777777" w:rsidR="008E68FA" w:rsidRPr="00A21B80" w:rsidRDefault="008E68FA" w:rsidP="00C0294B">
      <w:pPr>
        <w:pStyle w:val="Nomenclaturewhec"/>
      </w:pPr>
      <w:proofErr w:type="spellStart"/>
      <w:r w:rsidRPr="00A21B80">
        <w:rPr>
          <w:i/>
        </w:rPr>
        <w:t>E</w:t>
      </w:r>
      <w:r w:rsidRPr="00A21B80">
        <w:rPr>
          <w:rFonts w:cs="Arial"/>
          <w:i/>
        </w:rPr>
        <w:t>̇</w:t>
      </w:r>
      <w:r w:rsidRPr="00A21B80">
        <w:rPr>
          <w:i/>
        </w:rPr>
        <w:t>x</w:t>
      </w:r>
      <w:proofErr w:type="spellEnd"/>
      <w:r w:rsidRPr="00A21B80">
        <w:rPr>
          <w:i/>
        </w:rPr>
        <w:tab/>
      </w:r>
      <w:r w:rsidRPr="00A21B80">
        <w:t>Exergy rate, kW</w:t>
      </w:r>
    </w:p>
    <w:p w14:paraId="5FAFC0F5" w14:textId="77777777" w:rsidR="001713D1" w:rsidRPr="00A21B80" w:rsidRDefault="001713D1" w:rsidP="00C0294B">
      <w:pPr>
        <w:pStyle w:val="Nomenclaturewhec"/>
      </w:pPr>
      <w:r w:rsidRPr="00A21B80">
        <w:rPr>
          <w:i/>
        </w:rPr>
        <w:t>h</w:t>
      </w:r>
      <w:r w:rsidRPr="00A21B80">
        <w:tab/>
      </w:r>
      <w:r w:rsidR="008E68FA" w:rsidRPr="00A21B80">
        <w:t>S</w:t>
      </w:r>
      <w:r w:rsidR="00C0294B" w:rsidRPr="00A21B80">
        <w:t>pecific enthalpy</w:t>
      </w:r>
      <w:r w:rsidRPr="00A21B80">
        <w:t xml:space="preserve">, </w:t>
      </w:r>
      <w:r w:rsidR="00C0294B" w:rsidRPr="00A21B80">
        <w:t>kJ</w:t>
      </w:r>
      <w:r w:rsidRPr="00A21B80">
        <w:t>/</w:t>
      </w:r>
      <w:r w:rsidR="00C0294B" w:rsidRPr="00A21B80">
        <w:t>kg</w:t>
      </w:r>
    </w:p>
    <w:p w14:paraId="748A6F56" w14:textId="77777777" w:rsidR="00C0294B" w:rsidRPr="00A21B80" w:rsidRDefault="00C0294B" w:rsidP="00C0294B">
      <w:pPr>
        <w:pStyle w:val="Nomenclaturewhec"/>
      </w:pPr>
      <w:r w:rsidRPr="00A21B80">
        <w:rPr>
          <w:i/>
        </w:rPr>
        <w:t>m</w:t>
      </w:r>
      <w:r w:rsidRPr="00A21B80">
        <w:rPr>
          <w:rFonts w:cs="Arial"/>
          <w:i/>
        </w:rPr>
        <w:t>̇</w:t>
      </w:r>
      <w:r w:rsidRPr="00A21B80">
        <w:tab/>
      </w:r>
      <w:r w:rsidR="008E68FA" w:rsidRPr="00A21B80">
        <w:t>M</w:t>
      </w:r>
      <w:r w:rsidRPr="00A21B80">
        <w:t>ass flow rate, kg/s</w:t>
      </w:r>
    </w:p>
    <w:p w14:paraId="7DDE2B80" w14:textId="77777777" w:rsidR="001713D1" w:rsidRPr="009A2DE0" w:rsidRDefault="001713D1" w:rsidP="00C0294B">
      <w:pPr>
        <w:pStyle w:val="Sub-SectionHeadingwhec"/>
      </w:pPr>
      <w:r w:rsidRPr="009A2DE0">
        <w:t>Greek Letters</w:t>
      </w:r>
    </w:p>
    <w:p w14:paraId="4F37D80B" w14:textId="77777777" w:rsidR="001713D1" w:rsidRPr="00A21B80" w:rsidRDefault="001713D1" w:rsidP="00C0294B">
      <w:pPr>
        <w:pStyle w:val="Nomenclaturewhec"/>
      </w:pPr>
      <w:r w:rsidRPr="00F31817">
        <w:rPr>
          <w:i/>
        </w:rPr>
        <w:sym w:font="Symbol" w:char="F072"/>
      </w:r>
      <w:r w:rsidRPr="00A21B80">
        <w:tab/>
      </w:r>
      <w:r w:rsidR="008E68FA" w:rsidRPr="00A21B80">
        <w:t>D</w:t>
      </w:r>
      <w:r w:rsidRPr="00A21B80">
        <w:t>ensity, kg/m</w:t>
      </w:r>
      <w:r w:rsidRPr="00A21B80">
        <w:rPr>
          <w:vertAlign w:val="superscript"/>
        </w:rPr>
        <w:t>3</w:t>
      </w:r>
    </w:p>
    <w:p w14:paraId="2C67F24B" w14:textId="77777777" w:rsidR="001713D1" w:rsidRPr="009A2DE0" w:rsidRDefault="001713D1" w:rsidP="00C0294B">
      <w:pPr>
        <w:pStyle w:val="Sub-SectionHeadingwhec"/>
      </w:pPr>
      <w:r w:rsidRPr="009A2DE0">
        <w:t>Subscripts</w:t>
      </w:r>
    </w:p>
    <w:p w14:paraId="2AC6E7FC" w14:textId="77777777" w:rsidR="001713D1" w:rsidRPr="00A21B80" w:rsidRDefault="00C0294B" w:rsidP="00C0294B">
      <w:pPr>
        <w:pStyle w:val="Nomenclaturewhec"/>
      </w:pPr>
      <w:r w:rsidRPr="00BB1710">
        <w:rPr>
          <w:noProof/>
        </w:rPr>
        <w:t>a</w:t>
      </w:r>
      <w:r w:rsidR="001713D1" w:rsidRPr="00BB1710">
        <w:rPr>
          <w:noProof/>
        </w:rPr>
        <w:tab/>
      </w:r>
      <w:r w:rsidR="008E68FA" w:rsidRPr="00BB1710">
        <w:rPr>
          <w:noProof/>
        </w:rPr>
        <w:t>A</w:t>
      </w:r>
      <w:r w:rsidRPr="00BB1710">
        <w:rPr>
          <w:noProof/>
        </w:rPr>
        <w:t>ir</w:t>
      </w:r>
    </w:p>
    <w:p w14:paraId="2BBE85FD" w14:textId="77777777" w:rsidR="00C0294B" w:rsidRPr="00A21B80" w:rsidRDefault="00C0294B" w:rsidP="00C0294B">
      <w:pPr>
        <w:pStyle w:val="Nomenclaturewhec"/>
      </w:pPr>
      <w:r w:rsidRPr="00A21B80">
        <w:t>f</w:t>
      </w:r>
      <w:r w:rsidRPr="00A21B80">
        <w:tab/>
      </w:r>
      <w:r w:rsidR="008E68FA" w:rsidRPr="00A21B80">
        <w:t>F</w:t>
      </w:r>
      <w:r w:rsidRPr="00A21B80">
        <w:t>luid</w:t>
      </w:r>
    </w:p>
    <w:p w14:paraId="472713C6" w14:textId="77777777" w:rsidR="00C0294B" w:rsidRPr="00A21B80" w:rsidRDefault="00C0294B" w:rsidP="00C0294B">
      <w:pPr>
        <w:pStyle w:val="Nomenclaturewhec"/>
      </w:pPr>
      <w:r w:rsidRPr="00A21B80">
        <w:t>g</w:t>
      </w:r>
      <w:r w:rsidRPr="00A21B80">
        <w:tab/>
      </w:r>
      <w:r w:rsidR="008E68FA" w:rsidRPr="00A21B80">
        <w:t>G</w:t>
      </w:r>
      <w:r w:rsidRPr="00A21B80">
        <w:t>as</w:t>
      </w:r>
    </w:p>
    <w:p w14:paraId="412E7D1A" w14:textId="77777777" w:rsidR="001713D1" w:rsidRPr="009A2DE0" w:rsidRDefault="001713D1" w:rsidP="00C0294B">
      <w:pPr>
        <w:pStyle w:val="Sub-SectionHeadingwhec"/>
      </w:pPr>
      <w:r w:rsidRPr="009A2DE0">
        <w:t>Superscripts</w:t>
      </w:r>
    </w:p>
    <w:p w14:paraId="2F82370C" w14:textId="77777777" w:rsidR="001713D1" w:rsidRDefault="00C0294B" w:rsidP="00C0294B">
      <w:pPr>
        <w:pStyle w:val="Nomenclaturewhec"/>
      </w:pPr>
      <w:r w:rsidRPr="00A21B80">
        <w:t>*</w:t>
      </w:r>
      <w:r w:rsidR="001713D1" w:rsidRPr="00A21B80">
        <w:tab/>
      </w:r>
      <w:r w:rsidR="004F4BF8">
        <w:t xml:space="preserve">Dimensionless </w:t>
      </w:r>
      <w:r w:rsidR="00F31817">
        <w:t>variable</w:t>
      </w:r>
    </w:p>
    <w:p w14:paraId="318690B7" w14:textId="77777777" w:rsidR="00B66DE6" w:rsidRPr="00B66DE6" w:rsidRDefault="00B66DE6" w:rsidP="00C0294B">
      <w:pPr>
        <w:pStyle w:val="Nomenclaturewhec"/>
        <w:rPr>
          <w:sz w:val="20"/>
        </w:rPr>
      </w:pPr>
    </w:p>
    <w:p w14:paraId="126A8FA7" w14:textId="77777777" w:rsidR="001713D1" w:rsidRDefault="001713D1" w:rsidP="00C0294B">
      <w:pPr>
        <w:pStyle w:val="SectionHeadingswhec"/>
      </w:pPr>
      <w:r w:rsidRPr="009A2DE0">
        <w:t>REFERENCES</w:t>
      </w:r>
    </w:p>
    <w:p w14:paraId="1D15C4F9" w14:textId="77777777" w:rsidR="00B66DE6" w:rsidRDefault="000742F2" w:rsidP="00B66DE6">
      <w:pPr>
        <w:tabs>
          <w:tab w:val="left" w:pos="-720"/>
          <w:tab w:val="left" w:pos="284"/>
        </w:tabs>
        <w:spacing w:after="0"/>
        <w:rPr>
          <w:rFonts w:cs="Arial"/>
          <w:sz w:val="18"/>
          <w:szCs w:val="20"/>
        </w:rPr>
      </w:pPr>
      <w:r>
        <w:rPr>
          <w:rFonts w:cs="Arial"/>
          <w:sz w:val="18"/>
          <w:szCs w:val="20"/>
        </w:rPr>
        <w:t>The number</w:t>
      </w:r>
      <w:r w:rsidR="007A21C9">
        <w:rPr>
          <w:rFonts w:cs="Arial"/>
          <w:sz w:val="18"/>
          <w:szCs w:val="20"/>
        </w:rPr>
        <w:t>ed</w:t>
      </w:r>
      <w:r>
        <w:rPr>
          <w:rFonts w:cs="Arial"/>
          <w:sz w:val="18"/>
          <w:szCs w:val="20"/>
        </w:rPr>
        <w:t xml:space="preserve"> reference </w:t>
      </w:r>
      <w:r w:rsidR="001C1EB0">
        <w:rPr>
          <w:rFonts w:cs="Arial"/>
          <w:sz w:val="18"/>
          <w:szCs w:val="20"/>
        </w:rPr>
        <w:t>style</w:t>
      </w:r>
      <w:r>
        <w:rPr>
          <w:rFonts w:cs="Arial"/>
          <w:sz w:val="18"/>
          <w:szCs w:val="20"/>
        </w:rPr>
        <w:t xml:space="preserve"> should be used in </w:t>
      </w:r>
      <w:r w:rsidR="00153FB8">
        <w:rPr>
          <w:rFonts w:cs="Arial"/>
          <w:sz w:val="18"/>
          <w:szCs w:val="20"/>
        </w:rPr>
        <w:t>short papers</w:t>
      </w:r>
      <w:r w:rsidR="000F3C95">
        <w:rPr>
          <w:rFonts w:cs="Arial"/>
          <w:sz w:val="18"/>
          <w:szCs w:val="20"/>
        </w:rPr>
        <w:t xml:space="preserve"> that are submitted to </w:t>
      </w:r>
      <w:r w:rsidR="00B50E4A">
        <w:rPr>
          <w:rFonts w:cs="Arial"/>
          <w:sz w:val="18"/>
          <w:szCs w:val="20"/>
        </w:rPr>
        <w:t>WESC</w:t>
      </w:r>
      <w:r w:rsidR="00446F77">
        <w:rPr>
          <w:rFonts w:cs="Arial"/>
          <w:sz w:val="18"/>
          <w:szCs w:val="20"/>
        </w:rPr>
        <w:t>-2022</w:t>
      </w:r>
      <w:r>
        <w:rPr>
          <w:rFonts w:cs="Arial"/>
          <w:sz w:val="18"/>
          <w:szCs w:val="20"/>
        </w:rPr>
        <w:t xml:space="preserve">. Please place numbers inside square brackets, e.g., [1], in the text while citing a reference. Citations should be </w:t>
      </w:r>
      <w:r w:rsidR="00F86153">
        <w:rPr>
          <w:rFonts w:cs="Arial"/>
          <w:sz w:val="18"/>
          <w:szCs w:val="20"/>
        </w:rPr>
        <w:t xml:space="preserve">numbered </w:t>
      </w:r>
      <w:r>
        <w:rPr>
          <w:rFonts w:cs="Arial"/>
          <w:sz w:val="18"/>
          <w:szCs w:val="20"/>
        </w:rPr>
        <w:t xml:space="preserve">sequentially. </w:t>
      </w:r>
      <w:r w:rsidR="007A21C9">
        <w:rPr>
          <w:rFonts w:cs="Arial"/>
          <w:sz w:val="18"/>
          <w:szCs w:val="20"/>
        </w:rPr>
        <w:t xml:space="preserve">Please </w:t>
      </w:r>
      <w:r w:rsidR="00B66DE6" w:rsidRPr="007558F5">
        <w:rPr>
          <w:rFonts w:cs="Arial"/>
          <w:sz w:val="18"/>
          <w:szCs w:val="20"/>
        </w:rPr>
        <w:t>list the reference</w:t>
      </w:r>
      <w:r>
        <w:rPr>
          <w:rFonts w:cs="Arial"/>
          <w:sz w:val="18"/>
          <w:szCs w:val="20"/>
        </w:rPr>
        <w:t xml:space="preserve"> in the order of appearance</w:t>
      </w:r>
      <w:r w:rsidR="007A21C9">
        <w:rPr>
          <w:rFonts w:cs="Arial"/>
          <w:sz w:val="18"/>
          <w:szCs w:val="20"/>
        </w:rPr>
        <w:t xml:space="preserve"> in the text. </w:t>
      </w:r>
      <w:r w:rsidR="007A21C9" w:rsidRPr="007A21C9">
        <w:rPr>
          <w:rFonts w:cs="Arial"/>
          <w:sz w:val="18"/>
          <w:szCs w:val="20"/>
        </w:rPr>
        <w:t xml:space="preserve">Text font and size of the </w:t>
      </w:r>
      <w:r w:rsidR="007A21C9">
        <w:rPr>
          <w:rFonts w:cs="Arial"/>
          <w:sz w:val="18"/>
          <w:szCs w:val="20"/>
        </w:rPr>
        <w:t>reference list</w:t>
      </w:r>
      <w:r w:rsidR="007A21C9" w:rsidRPr="007A21C9">
        <w:rPr>
          <w:rFonts w:cs="Arial"/>
          <w:sz w:val="18"/>
          <w:szCs w:val="20"/>
        </w:rPr>
        <w:t xml:space="preserve"> should be Arial </w:t>
      </w:r>
      <w:r w:rsidR="00F07960">
        <w:rPr>
          <w:rFonts w:cs="Arial"/>
          <w:sz w:val="18"/>
          <w:szCs w:val="20"/>
        </w:rPr>
        <w:t>9</w:t>
      </w:r>
      <w:r w:rsidR="007A21C9" w:rsidRPr="007A21C9">
        <w:rPr>
          <w:rFonts w:cs="Arial"/>
          <w:sz w:val="18"/>
          <w:szCs w:val="20"/>
        </w:rPr>
        <w:t xml:space="preserve"> pt.</w:t>
      </w:r>
      <w:r w:rsidR="000F3C95" w:rsidRPr="000F3C95">
        <w:rPr>
          <w:rFonts w:cs="Arial"/>
          <w:sz w:val="18"/>
          <w:szCs w:val="20"/>
        </w:rPr>
        <w:t xml:space="preserve"> </w:t>
      </w:r>
      <w:r w:rsidR="000F3C95">
        <w:rPr>
          <w:rFonts w:cs="Arial"/>
          <w:sz w:val="18"/>
          <w:szCs w:val="20"/>
        </w:rPr>
        <w:t>T</w:t>
      </w:r>
      <w:r w:rsidR="000F3C95" w:rsidRPr="007558F5">
        <w:rPr>
          <w:rFonts w:cs="Arial"/>
          <w:sz w:val="18"/>
          <w:szCs w:val="20"/>
        </w:rPr>
        <w:t xml:space="preserve">he reference list </w:t>
      </w:r>
      <w:r w:rsidR="000F3C95">
        <w:rPr>
          <w:rFonts w:cs="Arial"/>
          <w:sz w:val="18"/>
          <w:szCs w:val="20"/>
        </w:rPr>
        <w:t xml:space="preserve">should be prepared </w:t>
      </w:r>
      <w:r w:rsidR="000F3C95" w:rsidRPr="007558F5">
        <w:rPr>
          <w:rFonts w:cs="Arial"/>
          <w:sz w:val="18"/>
          <w:szCs w:val="20"/>
        </w:rPr>
        <w:t>according to the following styl</w:t>
      </w:r>
      <w:r w:rsidR="000F3C95">
        <w:rPr>
          <w:rFonts w:cs="Arial"/>
          <w:sz w:val="18"/>
          <w:szCs w:val="20"/>
        </w:rPr>
        <w:t>e.</w:t>
      </w:r>
    </w:p>
    <w:p w14:paraId="67324CFC" w14:textId="77777777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zCs w:val="20"/>
        </w:rPr>
      </w:pPr>
    </w:p>
    <w:p w14:paraId="0FC05929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Journal Article</w:t>
      </w:r>
    </w:p>
    <w:p w14:paraId="612925CD" w14:textId="77777777" w:rsidR="0056750F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1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423013" w:rsidRPr="003B604A">
        <w:rPr>
          <w:rFonts w:cs="Arial"/>
          <w:szCs w:val="18"/>
        </w:rPr>
        <w:t xml:space="preserve">Goltsov </w:t>
      </w:r>
      <w:r w:rsidR="001D0259" w:rsidRPr="003B604A">
        <w:rPr>
          <w:rFonts w:cs="Arial"/>
          <w:szCs w:val="18"/>
        </w:rPr>
        <w:t>VA</w:t>
      </w:r>
      <w:r w:rsidR="0056750F" w:rsidRPr="003B604A">
        <w:rPr>
          <w:rFonts w:cs="Arial"/>
          <w:szCs w:val="18"/>
        </w:rPr>
        <w:t xml:space="preserve"> and </w:t>
      </w:r>
      <w:proofErr w:type="spellStart"/>
      <w:r w:rsidR="001D0259" w:rsidRPr="003B604A">
        <w:rPr>
          <w:rFonts w:cs="Arial"/>
          <w:szCs w:val="18"/>
        </w:rPr>
        <w:t>Veziroglu</w:t>
      </w:r>
      <w:proofErr w:type="spellEnd"/>
      <w:r w:rsidR="0056750F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TN</w:t>
      </w:r>
      <w:r w:rsidR="0056750F" w:rsidRPr="003B604A">
        <w:rPr>
          <w:rFonts w:cs="Arial"/>
          <w:szCs w:val="18"/>
        </w:rPr>
        <w:t xml:space="preserve">. </w:t>
      </w:r>
      <w:r w:rsidR="001D0259" w:rsidRPr="003B604A">
        <w:rPr>
          <w:rFonts w:cs="Arial"/>
          <w:szCs w:val="18"/>
        </w:rPr>
        <w:t>2001</w:t>
      </w:r>
      <w:r w:rsidR="0056750F" w:rsidRPr="003B604A">
        <w:rPr>
          <w:rFonts w:cs="Arial"/>
          <w:szCs w:val="18"/>
        </w:rPr>
        <w:t>.</w:t>
      </w:r>
      <w:r w:rsidR="001D0259" w:rsidRPr="003B604A">
        <w:rPr>
          <w:rFonts w:cs="Arial"/>
          <w:szCs w:val="18"/>
        </w:rPr>
        <w:t xml:space="preserve"> From hydrogen economy to hydrogen civilization. International Journal of Hydrogen Energy 26:909-915.</w:t>
      </w:r>
    </w:p>
    <w:p w14:paraId="029C1440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38C18882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Book</w:t>
      </w:r>
    </w:p>
    <w:p w14:paraId="739EB1FA" w14:textId="77777777" w:rsidR="00D034B4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2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016AF8" w:rsidRPr="003B604A">
        <w:rPr>
          <w:rFonts w:cs="Arial"/>
          <w:szCs w:val="18"/>
        </w:rPr>
        <w:t>Dincer I and Joshi AS</w:t>
      </w:r>
      <w:r w:rsidR="007F4EF3">
        <w:rPr>
          <w:rFonts w:cs="Arial"/>
          <w:szCs w:val="18"/>
        </w:rPr>
        <w:t>.</w:t>
      </w:r>
      <w:r w:rsidR="00016AF8" w:rsidRPr="003B604A">
        <w:rPr>
          <w:rFonts w:cs="Arial"/>
          <w:szCs w:val="18"/>
        </w:rPr>
        <w:t xml:space="preserve"> 2013. Solar based hydrogen production systems. New York</w:t>
      </w:r>
      <w:r w:rsidR="007F4EF3">
        <w:rPr>
          <w:rFonts w:cs="Arial"/>
          <w:szCs w:val="18"/>
        </w:rPr>
        <w:t>,</w:t>
      </w:r>
      <w:r w:rsidR="00016AF8" w:rsidRPr="003B604A">
        <w:rPr>
          <w:rFonts w:cs="Arial"/>
          <w:szCs w:val="18"/>
        </w:rPr>
        <w:t xml:space="preserve"> Springer.</w:t>
      </w:r>
    </w:p>
    <w:p w14:paraId="2A1EB0FE" w14:textId="77777777" w:rsidR="00016AF8" w:rsidRPr="003B604A" w:rsidRDefault="00016AF8" w:rsidP="00C0294B">
      <w:pPr>
        <w:pStyle w:val="Referenceswhec"/>
        <w:rPr>
          <w:rFonts w:cs="Arial"/>
          <w:szCs w:val="18"/>
        </w:rPr>
      </w:pPr>
    </w:p>
    <w:p w14:paraId="7678CCC6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Contribution to a Book</w:t>
      </w:r>
    </w:p>
    <w:p w14:paraId="1354B33B" w14:textId="77777777" w:rsidR="001713D1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3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1713D1" w:rsidRPr="003B604A">
        <w:rPr>
          <w:rFonts w:cs="Arial"/>
          <w:szCs w:val="18"/>
        </w:rPr>
        <w:t>Chianelli R</w:t>
      </w:r>
      <w:r w:rsidR="00CF0091">
        <w:rPr>
          <w:rFonts w:cs="Arial"/>
          <w:szCs w:val="18"/>
        </w:rPr>
        <w:t>R,</w:t>
      </w:r>
      <w:r w:rsidR="001713D1" w:rsidRPr="003B604A">
        <w:rPr>
          <w:rFonts w:cs="Arial"/>
          <w:szCs w:val="18"/>
        </w:rPr>
        <w:t xml:space="preserve"> </w:t>
      </w:r>
      <w:r w:rsidR="001713D1" w:rsidRPr="003B604A">
        <w:rPr>
          <w:rFonts w:cs="Arial"/>
          <w:noProof/>
          <w:szCs w:val="18"/>
        </w:rPr>
        <w:t>Daage</w:t>
      </w:r>
      <w:r w:rsidR="00CF0091">
        <w:rPr>
          <w:rFonts w:cs="Arial"/>
          <w:noProof/>
          <w:szCs w:val="18"/>
        </w:rPr>
        <w:t xml:space="preserve"> M</w:t>
      </w:r>
      <w:r w:rsidR="001713D1" w:rsidRPr="003B604A">
        <w:rPr>
          <w:rFonts w:cs="Arial"/>
          <w:szCs w:val="18"/>
        </w:rPr>
        <w:t xml:space="preserve"> and Ledoux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MJ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1994. Fundamental studies of transition-metal sulfide catalytic materials. In Advances in Catalysis, Vol. 40</w:t>
      </w:r>
      <w:r w:rsidR="00B2348F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</w:t>
      </w:r>
      <w:r w:rsidR="00B2348F">
        <w:rPr>
          <w:rFonts w:cs="Arial"/>
          <w:szCs w:val="18"/>
        </w:rPr>
        <w:t>E</w:t>
      </w:r>
      <w:r w:rsidR="001713D1" w:rsidRPr="003B604A">
        <w:rPr>
          <w:rFonts w:cs="Arial"/>
          <w:szCs w:val="18"/>
        </w:rPr>
        <w:t>dited by Eley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DD</w:t>
      </w:r>
      <w:r w:rsidR="001713D1" w:rsidRPr="003B604A">
        <w:rPr>
          <w:rFonts w:cs="Arial"/>
          <w:szCs w:val="18"/>
        </w:rPr>
        <w:t>, Pines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 xml:space="preserve">H </w:t>
      </w:r>
      <w:r w:rsidR="001713D1" w:rsidRPr="003B604A">
        <w:rPr>
          <w:rFonts w:cs="Arial"/>
          <w:szCs w:val="18"/>
        </w:rPr>
        <w:t>and Haag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WO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Burlington, Mass.: Academic Press.</w:t>
      </w:r>
    </w:p>
    <w:p w14:paraId="336C961B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67C76212" w14:textId="75131AD4" w:rsidR="00B66DE6" w:rsidRPr="003B604A" w:rsidRDefault="00B66DE6" w:rsidP="00B66DE6">
      <w:pPr>
        <w:pStyle w:val="GvdeMetni2"/>
        <w:ind w:firstLine="0"/>
        <w:rPr>
          <w:rFonts w:ascii="Arial" w:hAnsi="Arial" w:cs="Arial"/>
          <w:i/>
          <w:iCs/>
          <w:color w:val="FF0000"/>
          <w:sz w:val="18"/>
          <w:szCs w:val="18"/>
        </w:rPr>
      </w:pPr>
      <w:r w:rsidRPr="003B604A">
        <w:rPr>
          <w:rFonts w:ascii="Arial" w:hAnsi="Arial" w:cs="Arial"/>
          <w:i/>
          <w:iCs/>
          <w:color w:val="FF0000"/>
          <w:sz w:val="18"/>
          <w:szCs w:val="18"/>
        </w:rPr>
        <w:t>Example: Website</w:t>
      </w:r>
    </w:p>
    <w:p w14:paraId="670A4BB1" w14:textId="7D87AFC6" w:rsidR="00B66DE6" w:rsidRPr="003B604A" w:rsidRDefault="000742F2" w:rsidP="00021B2C">
      <w:pPr>
        <w:pStyle w:val="GvdeMetni2"/>
        <w:ind w:firstLine="0"/>
        <w:rPr>
          <w:rFonts w:cs="Arial"/>
          <w:szCs w:val="18"/>
        </w:rPr>
      </w:pP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4</w:t>
      </w:r>
      <w:r w:rsidR="00F07960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.</w:t>
      </w: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 xml:space="preserve"> </w:t>
      </w:r>
      <w:hyperlink r:id="rId15" w:history="1">
        <w:r w:rsidR="000526D6">
          <w:rPr>
            <w:rStyle w:val="Kpr"/>
            <w:rFonts w:ascii="Arial" w:hAnsi="Arial" w:cs="Arial"/>
            <w:sz w:val="18"/>
            <w:szCs w:val="18"/>
          </w:rPr>
          <w:t>http://www.wesc2022conference.com/</w:t>
        </w:r>
      </w:hyperlink>
      <w:r w:rsidR="00B66DE6" w:rsidRPr="000526D6">
        <w:rPr>
          <w:rFonts w:ascii="Arial" w:hAnsi="Arial" w:cs="Arial"/>
          <w:sz w:val="18"/>
          <w:szCs w:val="18"/>
        </w:rPr>
        <w:t>.</w:t>
      </w:r>
      <w:r w:rsidR="00B66DE6" w:rsidRPr="003B604A">
        <w:rPr>
          <w:rFonts w:ascii="Arial" w:hAnsi="Arial" w:cs="Arial"/>
          <w:sz w:val="18"/>
          <w:szCs w:val="18"/>
        </w:rPr>
        <w:t xml:space="preserve"> Accessed on </w:t>
      </w:r>
      <w:r w:rsidR="00565E73">
        <w:rPr>
          <w:rFonts w:ascii="Arial" w:hAnsi="Arial" w:cs="Arial"/>
          <w:sz w:val="18"/>
          <w:szCs w:val="18"/>
        </w:rPr>
        <w:t>December</w:t>
      </w:r>
      <w:r w:rsidR="00B66DE6" w:rsidRPr="003B604A">
        <w:rPr>
          <w:rFonts w:ascii="Arial" w:hAnsi="Arial" w:cs="Arial"/>
          <w:sz w:val="18"/>
          <w:szCs w:val="18"/>
        </w:rPr>
        <w:t xml:space="preserve"> </w:t>
      </w:r>
      <w:r w:rsidR="00565E73">
        <w:rPr>
          <w:rFonts w:ascii="Arial" w:hAnsi="Arial" w:cs="Arial"/>
          <w:sz w:val="18"/>
          <w:szCs w:val="18"/>
        </w:rPr>
        <w:t>15</w:t>
      </w:r>
      <w:r w:rsidR="00B66DE6" w:rsidRPr="003B604A">
        <w:rPr>
          <w:rFonts w:ascii="Arial" w:hAnsi="Arial" w:cs="Arial"/>
          <w:sz w:val="18"/>
          <w:szCs w:val="18"/>
        </w:rPr>
        <w:t xml:space="preserve">, </w:t>
      </w:r>
      <w:r w:rsidR="00565E73">
        <w:rPr>
          <w:rFonts w:ascii="Arial" w:hAnsi="Arial" w:cs="Arial"/>
          <w:sz w:val="18"/>
          <w:szCs w:val="18"/>
        </w:rPr>
        <w:t>2020</w:t>
      </w:r>
    </w:p>
    <w:sectPr w:rsidR="00B66DE6" w:rsidRPr="003B604A" w:rsidSect="008A65D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134" w:right="851" w:bottom="851" w:left="85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270959" w14:textId="77777777" w:rsidR="003742B8" w:rsidRDefault="003742B8" w:rsidP="00F36012">
      <w:pPr>
        <w:spacing w:after="0"/>
      </w:pPr>
      <w:r>
        <w:separator/>
      </w:r>
    </w:p>
  </w:endnote>
  <w:endnote w:type="continuationSeparator" w:id="0">
    <w:p w14:paraId="4136565E" w14:textId="77777777" w:rsidR="003742B8" w:rsidRDefault="003742B8" w:rsidP="00F360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A7324" w14:textId="77777777" w:rsidR="0020528E" w:rsidRDefault="0020528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0ECBAE" w14:textId="77777777" w:rsidR="00D22994" w:rsidRDefault="00D22994" w:rsidP="002D457D">
    <w:pPr>
      <w:pStyle w:val="AltBilgi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EC134B" w14:textId="77777777" w:rsidR="0020528E" w:rsidRDefault="0020528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88C202" w14:textId="77777777" w:rsidR="003742B8" w:rsidRDefault="003742B8" w:rsidP="00F36012">
      <w:pPr>
        <w:spacing w:after="0"/>
      </w:pPr>
      <w:r>
        <w:separator/>
      </w:r>
    </w:p>
  </w:footnote>
  <w:footnote w:type="continuationSeparator" w:id="0">
    <w:p w14:paraId="66DC41AB" w14:textId="77777777" w:rsidR="003742B8" w:rsidRDefault="003742B8" w:rsidP="00F3601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C5514C" w14:textId="77777777" w:rsidR="0020528E" w:rsidRDefault="0020528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00"/>
      <w:gridCol w:w="3742"/>
    </w:tblGrid>
    <w:tr w:rsidR="00B71C8E" w14:paraId="576F64AE" w14:textId="77777777" w:rsidTr="005B19EE">
      <w:trPr>
        <w:jc w:val="center"/>
      </w:trPr>
      <w:tc>
        <w:tcPr>
          <w:tcW w:w="0" w:type="auto"/>
          <w:tcMar>
            <w:left w:w="85" w:type="dxa"/>
            <w:right w:w="85" w:type="dxa"/>
          </w:tcMar>
          <w:vAlign w:val="center"/>
        </w:tcPr>
        <w:p w14:paraId="7130E364" w14:textId="77777777" w:rsidR="00B71C8E" w:rsidRDefault="00E5344B" w:rsidP="004E7FD3">
          <w:pPr>
            <w:pStyle w:val="stBilgi"/>
            <w:jc w:val="center"/>
            <w:rPr>
              <w:rFonts w:cs="Arial"/>
              <w:sz w:val="18"/>
            </w:rPr>
          </w:pPr>
          <w:r>
            <w:rPr>
              <w:noProof/>
              <w:lang w:eastAsia="en-CA"/>
            </w:rPr>
            <w:drawing>
              <wp:inline distT="0" distB="0" distL="0" distR="0" wp14:anchorId="53CC33FE" wp14:editId="5BF37FCC">
                <wp:extent cx="774700" cy="641981"/>
                <wp:effectExtent l="0" t="0" r="6350" b="635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6300" cy="66816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tcMar>
            <w:left w:w="85" w:type="dxa"/>
            <w:right w:w="85" w:type="dxa"/>
          </w:tcMar>
          <w:vAlign w:val="center"/>
        </w:tcPr>
        <w:p w14:paraId="7B90631E" w14:textId="7E3F582D" w:rsidR="00B71C8E" w:rsidRPr="00946C92" w:rsidRDefault="005B19EE" w:rsidP="00E048FD">
          <w:pPr>
            <w:pStyle w:val="stBilgi"/>
            <w:jc w:val="center"/>
            <w:rPr>
              <w:rFonts w:cs="Arial"/>
              <w:b/>
              <w:bCs/>
              <w:sz w:val="18"/>
              <w:szCs w:val="18"/>
            </w:rPr>
          </w:pPr>
          <w:r w:rsidRPr="00946C92">
            <w:rPr>
              <w:rFonts w:cs="Arial"/>
              <w:b/>
              <w:bCs/>
              <w:sz w:val="18"/>
              <w:szCs w:val="18"/>
            </w:rPr>
            <w:t>WESC-202</w:t>
          </w:r>
          <w:r w:rsidR="0020528E">
            <w:rPr>
              <w:rFonts w:cs="Arial"/>
              <w:b/>
              <w:bCs/>
              <w:sz w:val="18"/>
              <w:szCs w:val="18"/>
            </w:rPr>
            <w:t>6</w:t>
          </w:r>
        </w:p>
        <w:p w14:paraId="6D377666" w14:textId="5DE3711F" w:rsidR="005B19EE" w:rsidRPr="00946C92" w:rsidRDefault="005B19EE" w:rsidP="00E048FD">
          <w:pPr>
            <w:pStyle w:val="stBilgi"/>
            <w:jc w:val="center"/>
            <w:rPr>
              <w:rFonts w:cs="Arial"/>
              <w:sz w:val="18"/>
              <w:szCs w:val="18"/>
            </w:rPr>
          </w:pPr>
          <w:r w:rsidRPr="00946C92">
            <w:rPr>
              <w:rFonts w:cs="Arial"/>
              <w:sz w:val="18"/>
              <w:szCs w:val="18"/>
            </w:rPr>
            <w:t>The World Energy Storage Conference</w:t>
          </w:r>
          <w:r w:rsidR="00AF4614" w:rsidRPr="00946C92">
            <w:rPr>
              <w:rFonts w:cs="Arial"/>
              <w:sz w:val="18"/>
              <w:szCs w:val="18"/>
            </w:rPr>
            <w:t>-202</w:t>
          </w:r>
          <w:r w:rsidR="0020528E">
            <w:rPr>
              <w:rFonts w:cs="Arial"/>
              <w:sz w:val="18"/>
              <w:szCs w:val="18"/>
            </w:rPr>
            <w:t>6</w:t>
          </w:r>
        </w:p>
        <w:p w14:paraId="03C614AE" w14:textId="342DEFC7" w:rsidR="005B19EE" w:rsidRPr="00946C92" w:rsidRDefault="0020528E" w:rsidP="00E048FD">
          <w:pPr>
            <w:pStyle w:val="stBilgi"/>
            <w:jc w:val="center"/>
            <w:rPr>
              <w:rFonts w:cs="Arial"/>
              <w:sz w:val="18"/>
              <w:szCs w:val="18"/>
            </w:rPr>
          </w:pPr>
          <w:proofErr w:type="spellStart"/>
          <w:r>
            <w:rPr>
              <w:rFonts w:cs="Arial"/>
              <w:sz w:val="18"/>
              <w:szCs w:val="18"/>
            </w:rPr>
            <w:t>Agust</w:t>
          </w:r>
          <w:proofErr w:type="spellEnd"/>
          <w:r w:rsidR="005B19EE" w:rsidRPr="00946C92">
            <w:rPr>
              <w:rFonts w:cs="Arial"/>
              <w:sz w:val="18"/>
              <w:szCs w:val="18"/>
            </w:rPr>
            <w:t xml:space="preserve"> </w:t>
          </w:r>
          <w:r w:rsidR="00E5344B" w:rsidRPr="00946C92">
            <w:rPr>
              <w:rFonts w:cs="Arial"/>
              <w:sz w:val="18"/>
              <w:szCs w:val="18"/>
            </w:rPr>
            <w:t>0</w:t>
          </w:r>
          <w:r>
            <w:rPr>
              <w:rFonts w:cs="Arial"/>
              <w:sz w:val="18"/>
              <w:szCs w:val="18"/>
            </w:rPr>
            <w:t>9</w:t>
          </w:r>
          <w:r w:rsidR="005B19EE" w:rsidRPr="00946C92">
            <w:rPr>
              <w:rFonts w:cs="Arial"/>
              <w:sz w:val="18"/>
              <w:szCs w:val="18"/>
            </w:rPr>
            <w:t>-</w:t>
          </w:r>
          <w:r w:rsidR="00E048FD">
            <w:rPr>
              <w:rFonts w:cs="Arial"/>
              <w:sz w:val="18"/>
              <w:szCs w:val="18"/>
            </w:rPr>
            <w:t>1</w:t>
          </w:r>
          <w:r>
            <w:rPr>
              <w:rFonts w:cs="Arial"/>
              <w:sz w:val="18"/>
              <w:szCs w:val="18"/>
            </w:rPr>
            <w:t>2</w:t>
          </w:r>
          <w:r w:rsidR="005B19EE" w:rsidRPr="00946C92">
            <w:rPr>
              <w:rFonts w:cs="Arial"/>
              <w:sz w:val="18"/>
              <w:szCs w:val="18"/>
            </w:rPr>
            <w:t>, 202</w:t>
          </w:r>
          <w:r>
            <w:rPr>
              <w:rFonts w:cs="Arial"/>
              <w:sz w:val="18"/>
              <w:szCs w:val="18"/>
            </w:rPr>
            <w:t>6</w:t>
          </w:r>
        </w:p>
        <w:p w14:paraId="611400CB" w14:textId="73899623" w:rsidR="005B19EE" w:rsidRPr="00946C92" w:rsidRDefault="00B659DE" w:rsidP="00E048FD">
          <w:pPr>
            <w:pStyle w:val="stBilgi"/>
            <w:jc w:val="center"/>
            <w:rPr>
              <w:rFonts w:cs="Arial"/>
              <w:sz w:val="18"/>
              <w:szCs w:val="18"/>
            </w:rPr>
          </w:pPr>
          <w:r>
            <w:rPr>
              <w:rFonts w:cs="Arial"/>
              <w:sz w:val="18"/>
              <w:szCs w:val="18"/>
            </w:rPr>
            <w:t>Istanbul</w:t>
          </w:r>
          <w:r w:rsidR="0096529F">
            <w:rPr>
              <w:rFonts w:cs="Arial"/>
              <w:sz w:val="18"/>
              <w:szCs w:val="18"/>
            </w:rPr>
            <w:t xml:space="preserve">, </w:t>
          </w:r>
          <w:r>
            <w:rPr>
              <w:rFonts w:cs="Arial"/>
              <w:sz w:val="18"/>
              <w:szCs w:val="18"/>
            </w:rPr>
            <w:t>Türkiye</w:t>
          </w:r>
        </w:p>
      </w:tc>
    </w:tr>
  </w:tbl>
  <w:p w14:paraId="6776477E" w14:textId="77777777" w:rsidR="00232E6B" w:rsidRPr="00A814B7" w:rsidRDefault="00000000" w:rsidP="00AF4614">
    <w:pPr>
      <w:pStyle w:val="stBilgi"/>
    </w:pPr>
    <w:r>
      <w:rPr>
        <w:noProof/>
      </w:rPr>
      <w:pict w14:anchorId="277A9DDC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8EFE1" w14:textId="77777777" w:rsidR="0020528E" w:rsidRDefault="0020528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23048"/>
    <w:multiLevelType w:val="hybridMultilevel"/>
    <w:tmpl w:val="FA040B46"/>
    <w:lvl w:ilvl="0" w:tplc="09322C34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6158DE48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E3BA0"/>
    <w:multiLevelType w:val="hybridMultilevel"/>
    <w:tmpl w:val="2F94C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10FC4"/>
    <w:multiLevelType w:val="hybridMultilevel"/>
    <w:tmpl w:val="2BC2FC2A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9426C83"/>
    <w:multiLevelType w:val="multilevel"/>
    <w:tmpl w:val="8B748C2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6777EB5"/>
    <w:multiLevelType w:val="hybridMultilevel"/>
    <w:tmpl w:val="864223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A4DB7"/>
    <w:multiLevelType w:val="hybridMultilevel"/>
    <w:tmpl w:val="6C52F014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A643A"/>
    <w:multiLevelType w:val="hybridMultilevel"/>
    <w:tmpl w:val="9F4496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15023"/>
    <w:multiLevelType w:val="hybridMultilevel"/>
    <w:tmpl w:val="A4946D02"/>
    <w:lvl w:ilvl="0" w:tplc="09322C34">
      <w:start w:val="1"/>
      <w:numFmt w:val="bullet"/>
      <w:pStyle w:val="ListeParagraf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A96E92"/>
    <w:multiLevelType w:val="hybridMultilevel"/>
    <w:tmpl w:val="3CE457F4"/>
    <w:lvl w:ilvl="0" w:tplc="FFEA4E2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94642"/>
    <w:multiLevelType w:val="hybridMultilevel"/>
    <w:tmpl w:val="0ADC1E84"/>
    <w:lvl w:ilvl="0" w:tplc="EC40F9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520E51"/>
    <w:multiLevelType w:val="hybridMultilevel"/>
    <w:tmpl w:val="C644B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6C543F"/>
    <w:multiLevelType w:val="multilevel"/>
    <w:tmpl w:val="57420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8326591"/>
    <w:multiLevelType w:val="hybridMultilevel"/>
    <w:tmpl w:val="575A6FF0"/>
    <w:lvl w:ilvl="0" w:tplc="40EABA3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64C12"/>
    <w:multiLevelType w:val="hybridMultilevel"/>
    <w:tmpl w:val="0A84BE26"/>
    <w:lvl w:ilvl="0" w:tplc="0409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num w:numId="1" w16cid:durableId="746152916">
    <w:abstractNumId w:val="10"/>
  </w:num>
  <w:num w:numId="2" w16cid:durableId="174921777">
    <w:abstractNumId w:val="9"/>
  </w:num>
  <w:num w:numId="3" w16cid:durableId="311181920">
    <w:abstractNumId w:val="12"/>
  </w:num>
  <w:num w:numId="4" w16cid:durableId="1393697797">
    <w:abstractNumId w:val="13"/>
  </w:num>
  <w:num w:numId="5" w16cid:durableId="1082069810">
    <w:abstractNumId w:val="4"/>
  </w:num>
  <w:num w:numId="6" w16cid:durableId="90856044">
    <w:abstractNumId w:val="1"/>
  </w:num>
  <w:num w:numId="7" w16cid:durableId="2002150664">
    <w:abstractNumId w:val="3"/>
  </w:num>
  <w:num w:numId="8" w16cid:durableId="741415656">
    <w:abstractNumId w:val="8"/>
  </w:num>
  <w:num w:numId="9" w16cid:durableId="1060439654">
    <w:abstractNumId w:val="2"/>
  </w:num>
  <w:num w:numId="10" w16cid:durableId="732042235">
    <w:abstractNumId w:val="6"/>
  </w:num>
  <w:num w:numId="11" w16cid:durableId="1664577285">
    <w:abstractNumId w:val="11"/>
  </w:num>
  <w:num w:numId="12" w16cid:durableId="1298608653">
    <w:abstractNumId w:val="5"/>
  </w:num>
  <w:num w:numId="13" w16cid:durableId="152962698">
    <w:abstractNumId w:val="7"/>
  </w:num>
  <w:num w:numId="14" w16cid:durableId="1851525633">
    <w:abstractNumId w:val="0"/>
  </w:num>
  <w:num w:numId="15" w16cid:durableId="178160299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A2N7UwMLQwtDBQ0lEKTi0uzszPAykwNKsFANHM+MctAAAA"/>
  </w:docVars>
  <w:rsids>
    <w:rsidRoot w:val="00BA63DE"/>
    <w:rsid w:val="00007239"/>
    <w:rsid w:val="000111BC"/>
    <w:rsid w:val="00013B4D"/>
    <w:rsid w:val="00016AF8"/>
    <w:rsid w:val="00021B2C"/>
    <w:rsid w:val="0002430B"/>
    <w:rsid w:val="0002590D"/>
    <w:rsid w:val="000526D6"/>
    <w:rsid w:val="00056D11"/>
    <w:rsid w:val="00066B44"/>
    <w:rsid w:val="000742F2"/>
    <w:rsid w:val="000A0C4E"/>
    <w:rsid w:val="000C00F3"/>
    <w:rsid w:val="000C68C0"/>
    <w:rsid w:val="000D3649"/>
    <w:rsid w:val="000D4C63"/>
    <w:rsid w:val="000D6C2A"/>
    <w:rsid w:val="000E1662"/>
    <w:rsid w:val="000F3C95"/>
    <w:rsid w:val="000F5E51"/>
    <w:rsid w:val="00100E07"/>
    <w:rsid w:val="00121B34"/>
    <w:rsid w:val="00132DE4"/>
    <w:rsid w:val="00136C3B"/>
    <w:rsid w:val="0014414B"/>
    <w:rsid w:val="00153D45"/>
    <w:rsid w:val="00153FB8"/>
    <w:rsid w:val="0017010A"/>
    <w:rsid w:val="001713D1"/>
    <w:rsid w:val="00172834"/>
    <w:rsid w:val="00191A05"/>
    <w:rsid w:val="00193C4A"/>
    <w:rsid w:val="001B15F0"/>
    <w:rsid w:val="001B44B4"/>
    <w:rsid w:val="001C1EB0"/>
    <w:rsid w:val="001D0259"/>
    <w:rsid w:val="001D51B6"/>
    <w:rsid w:val="001F1B61"/>
    <w:rsid w:val="001F68C6"/>
    <w:rsid w:val="0020528E"/>
    <w:rsid w:val="00232E6B"/>
    <w:rsid w:val="00235CFC"/>
    <w:rsid w:val="00256E0B"/>
    <w:rsid w:val="0027254D"/>
    <w:rsid w:val="00297606"/>
    <w:rsid w:val="002C0832"/>
    <w:rsid w:val="002D28C7"/>
    <w:rsid w:val="002D457D"/>
    <w:rsid w:val="002E0671"/>
    <w:rsid w:val="002E1163"/>
    <w:rsid w:val="002E4700"/>
    <w:rsid w:val="002F00EC"/>
    <w:rsid w:val="0031432D"/>
    <w:rsid w:val="003165AD"/>
    <w:rsid w:val="00320E3D"/>
    <w:rsid w:val="0032798F"/>
    <w:rsid w:val="00332309"/>
    <w:rsid w:val="00336176"/>
    <w:rsid w:val="003717B9"/>
    <w:rsid w:val="003742B8"/>
    <w:rsid w:val="00375DAE"/>
    <w:rsid w:val="003A1D7E"/>
    <w:rsid w:val="003B604A"/>
    <w:rsid w:val="003D0172"/>
    <w:rsid w:val="003D40D1"/>
    <w:rsid w:val="003D734F"/>
    <w:rsid w:val="003E7EE8"/>
    <w:rsid w:val="003F3629"/>
    <w:rsid w:val="00402F56"/>
    <w:rsid w:val="0041336D"/>
    <w:rsid w:val="00423013"/>
    <w:rsid w:val="00436D75"/>
    <w:rsid w:val="00440428"/>
    <w:rsid w:val="00446F77"/>
    <w:rsid w:val="004475ED"/>
    <w:rsid w:val="004530F0"/>
    <w:rsid w:val="00453EE8"/>
    <w:rsid w:val="00462538"/>
    <w:rsid w:val="00476D86"/>
    <w:rsid w:val="004A30F9"/>
    <w:rsid w:val="004B506C"/>
    <w:rsid w:val="004C5DEB"/>
    <w:rsid w:val="004D17FF"/>
    <w:rsid w:val="004D3749"/>
    <w:rsid w:val="004D547E"/>
    <w:rsid w:val="004D7103"/>
    <w:rsid w:val="004E4F92"/>
    <w:rsid w:val="004E5DE7"/>
    <w:rsid w:val="004E7FD3"/>
    <w:rsid w:val="004F2F30"/>
    <w:rsid w:val="004F4BF8"/>
    <w:rsid w:val="00521FBC"/>
    <w:rsid w:val="005266D1"/>
    <w:rsid w:val="0054636F"/>
    <w:rsid w:val="00565E73"/>
    <w:rsid w:val="00567380"/>
    <w:rsid w:val="0056750F"/>
    <w:rsid w:val="0057200A"/>
    <w:rsid w:val="0057716E"/>
    <w:rsid w:val="005B19EE"/>
    <w:rsid w:val="005B73AF"/>
    <w:rsid w:val="005C683A"/>
    <w:rsid w:val="005D4032"/>
    <w:rsid w:val="005D4E52"/>
    <w:rsid w:val="005E0861"/>
    <w:rsid w:val="005E2DB2"/>
    <w:rsid w:val="005E7A52"/>
    <w:rsid w:val="006012CC"/>
    <w:rsid w:val="0062715B"/>
    <w:rsid w:val="006314EF"/>
    <w:rsid w:val="006348BE"/>
    <w:rsid w:val="0064783E"/>
    <w:rsid w:val="00664C9E"/>
    <w:rsid w:val="00664DBC"/>
    <w:rsid w:val="00667669"/>
    <w:rsid w:val="00670FA6"/>
    <w:rsid w:val="006909F0"/>
    <w:rsid w:val="00697429"/>
    <w:rsid w:val="006A5BBE"/>
    <w:rsid w:val="006A6C29"/>
    <w:rsid w:val="006C01F4"/>
    <w:rsid w:val="006D24AD"/>
    <w:rsid w:val="006E085D"/>
    <w:rsid w:val="006E5ACC"/>
    <w:rsid w:val="0070082F"/>
    <w:rsid w:val="007175A9"/>
    <w:rsid w:val="00720E31"/>
    <w:rsid w:val="00722AC7"/>
    <w:rsid w:val="0072554A"/>
    <w:rsid w:val="00727FC4"/>
    <w:rsid w:val="00730B43"/>
    <w:rsid w:val="00734D3E"/>
    <w:rsid w:val="00740E37"/>
    <w:rsid w:val="007474EE"/>
    <w:rsid w:val="007558F5"/>
    <w:rsid w:val="00782666"/>
    <w:rsid w:val="00784B0D"/>
    <w:rsid w:val="0079140E"/>
    <w:rsid w:val="007A21C9"/>
    <w:rsid w:val="007C6A7E"/>
    <w:rsid w:val="007D6836"/>
    <w:rsid w:val="007F4EF3"/>
    <w:rsid w:val="008030CF"/>
    <w:rsid w:val="0081032E"/>
    <w:rsid w:val="00832972"/>
    <w:rsid w:val="008508BB"/>
    <w:rsid w:val="0085440C"/>
    <w:rsid w:val="00856EE2"/>
    <w:rsid w:val="008A2D2C"/>
    <w:rsid w:val="008A65D1"/>
    <w:rsid w:val="008A7CCF"/>
    <w:rsid w:val="008D373D"/>
    <w:rsid w:val="008E4EA7"/>
    <w:rsid w:val="008E68FA"/>
    <w:rsid w:val="0090111E"/>
    <w:rsid w:val="00931809"/>
    <w:rsid w:val="00935B58"/>
    <w:rsid w:val="009432C5"/>
    <w:rsid w:val="00946C92"/>
    <w:rsid w:val="00954088"/>
    <w:rsid w:val="0096529F"/>
    <w:rsid w:val="00967904"/>
    <w:rsid w:val="00976786"/>
    <w:rsid w:val="00983500"/>
    <w:rsid w:val="009A2DE0"/>
    <w:rsid w:val="009A4A83"/>
    <w:rsid w:val="009A6CC0"/>
    <w:rsid w:val="009B62C8"/>
    <w:rsid w:val="009C2D85"/>
    <w:rsid w:val="009D1FAF"/>
    <w:rsid w:val="009D4C2F"/>
    <w:rsid w:val="009E54B5"/>
    <w:rsid w:val="009F3810"/>
    <w:rsid w:val="009F6DA0"/>
    <w:rsid w:val="00A02A8E"/>
    <w:rsid w:val="00A1021E"/>
    <w:rsid w:val="00A21B80"/>
    <w:rsid w:val="00A309AA"/>
    <w:rsid w:val="00A40348"/>
    <w:rsid w:val="00A52286"/>
    <w:rsid w:val="00A776F9"/>
    <w:rsid w:val="00A814B7"/>
    <w:rsid w:val="00A95379"/>
    <w:rsid w:val="00AA0651"/>
    <w:rsid w:val="00AA306E"/>
    <w:rsid w:val="00AC6028"/>
    <w:rsid w:val="00AD4B12"/>
    <w:rsid w:val="00AE016E"/>
    <w:rsid w:val="00AF23EC"/>
    <w:rsid w:val="00AF4614"/>
    <w:rsid w:val="00B016AC"/>
    <w:rsid w:val="00B02369"/>
    <w:rsid w:val="00B03642"/>
    <w:rsid w:val="00B2348F"/>
    <w:rsid w:val="00B50E4A"/>
    <w:rsid w:val="00B653E3"/>
    <w:rsid w:val="00B659DE"/>
    <w:rsid w:val="00B66DE6"/>
    <w:rsid w:val="00B71C8E"/>
    <w:rsid w:val="00B847F9"/>
    <w:rsid w:val="00B85962"/>
    <w:rsid w:val="00B85CF2"/>
    <w:rsid w:val="00BA63DE"/>
    <w:rsid w:val="00BB1710"/>
    <w:rsid w:val="00BB1E79"/>
    <w:rsid w:val="00BD787F"/>
    <w:rsid w:val="00C0294B"/>
    <w:rsid w:val="00C33250"/>
    <w:rsid w:val="00C41DAD"/>
    <w:rsid w:val="00C467A7"/>
    <w:rsid w:val="00C65A68"/>
    <w:rsid w:val="00CB5446"/>
    <w:rsid w:val="00CC42B0"/>
    <w:rsid w:val="00CD150A"/>
    <w:rsid w:val="00CE4D46"/>
    <w:rsid w:val="00CF0091"/>
    <w:rsid w:val="00D034B4"/>
    <w:rsid w:val="00D22994"/>
    <w:rsid w:val="00D3513F"/>
    <w:rsid w:val="00D35F2E"/>
    <w:rsid w:val="00D93D68"/>
    <w:rsid w:val="00DB1F36"/>
    <w:rsid w:val="00DC1D97"/>
    <w:rsid w:val="00DC772A"/>
    <w:rsid w:val="00DD1D93"/>
    <w:rsid w:val="00DD5BE1"/>
    <w:rsid w:val="00DD631B"/>
    <w:rsid w:val="00DD6480"/>
    <w:rsid w:val="00DF5E0A"/>
    <w:rsid w:val="00E03B0D"/>
    <w:rsid w:val="00E04687"/>
    <w:rsid w:val="00E048FD"/>
    <w:rsid w:val="00E156A4"/>
    <w:rsid w:val="00E21098"/>
    <w:rsid w:val="00E4665A"/>
    <w:rsid w:val="00E5344B"/>
    <w:rsid w:val="00E56EC3"/>
    <w:rsid w:val="00EA622B"/>
    <w:rsid w:val="00EE06E6"/>
    <w:rsid w:val="00EE7840"/>
    <w:rsid w:val="00F07960"/>
    <w:rsid w:val="00F26254"/>
    <w:rsid w:val="00F31817"/>
    <w:rsid w:val="00F36012"/>
    <w:rsid w:val="00F52AEB"/>
    <w:rsid w:val="00F5421C"/>
    <w:rsid w:val="00F55DD7"/>
    <w:rsid w:val="00F72D49"/>
    <w:rsid w:val="00F742D7"/>
    <w:rsid w:val="00F8334F"/>
    <w:rsid w:val="00F86153"/>
    <w:rsid w:val="00FA1780"/>
    <w:rsid w:val="00FA75D4"/>
    <w:rsid w:val="00FE7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A180E8"/>
  <w15:docId w15:val="{4AC4B608-A167-49D4-A544-30AF71E6E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_whec"/>
    <w:qFormat/>
    <w:rsid w:val="00967904"/>
    <w:pPr>
      <w:spacing w:after="120" w:line="240" w:lineRule="auto"/>
      <w:jc w:val="both"/>
    </w:pPr>
    <w:rPr>
      <w:rFonts w:ascii="Arial" w:hAnsi="Arial"/>
      <w:sz w:val="20"/>
    </w:rPr>
  </w:style>
  <w:style w:type="paragraph" w:styleId="Balk1">
    <w:name w:val="heading 1"/>
    <w:basedOn w:val="Normal"/>
    <w:next w:val="Normal"/>
    <w:link w:val="Balk1Char"/>
    <w:uiPriority w:val="9"/>
    <w:rsid w:val="002E0671"/>
    <w:pPr>
      <w:keepNext/>
      <w:keepLines/>
      <w:outlineLvl w:val="0"/>
    </w:pPr>
    <w:rPr>
      <w:rFonts w:eastAsiaTheme="majorEastAsia" w:cstheme="majorBidi"/>
      <w:b/>
      <w:caps/>
      <w:szCs w:val="32"/>
    </w:rPr>
  </w:style>
  <w:style w:type="paragraph" w:styleId="Balk2">
    <w:name w:val="heading 2"/>
    <w:basedOn w:val="Balk1"/>
    <w:next w:val="Normal"/>
    <w:link w:val="Balk2Char"/>
    <w:autoRedefine/>
    <w:uiPriority w:val="9"/>
    <w:unhideWhenUsed/>
    <w:rsid w:val="009F6DA0"/>
    <w:pPr>
      <w:outlineLvl w:val="1"/>
    </w:pPr>
    <w:rPr>
      <w:caps w:val="0"/>
      <w:szCs w:val="26"/>
    </w:rPr>
  </w:style>
  <w:style w:type="paragraph" w:styleId="Balk3">
    <w:name w:val="heading 3"/>
    <w:basedOn w:val="Balk1"/>
    <w:next w:val="Normal"/>
    <w:link w:val="Balk3Char"/>
    <w:uiPriority w:val="9"/>
    <w:semiHidden/>
    <w:unhideWhenUsed/>
    <w:rsid w:val="009F6DA0"/>
    <w:pPr>
      <w:spacing w:before="40" w:after="0"/>
      <w:outlineLvl w:val="2"/>
    </w:pPr>
    <w:rPr>
      <w:b w:val="0"/>
      <w:i/>
      <w:caps w:val="0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713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713D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713D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E0671"/>
    <w:rPr>
      <w:rFonts w:ascii="Arial" w:eastAsiaTheme="majorEastAsia" w:hAnsi="Arial" w:cstheme="majorBidi"/>
      <w:b/>
      <w:caps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9F6DA0"/>
    <w:rPr>
      <w:rFonts w:ascii="Arial" w:eastAsiaTheme="majorEastAsia" w:hAnsi="Arial" w:cstheme="majorBidi"/>
      <w:b/>
      <w:sz w:val="20"/>
      <w:szCs w:val="26"/>
    </w:rPr>
  </w:style>
  <w:style w:type="paragraph" w:styleId="KonuBal">
    <w:name w:val="Title"/>
    <w:basedOn w:val="Normal"/>
    <w:next w:val="Normal"/>
    <w:link w:val="KonuBalChar"/>
    <w:rsid w:val="00172834"/>
    <w:pPr>
      <w:spacing w:after="0"/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KonuBalChar">
    <w:name w:val="Konu Başlığı Char"/>
    <w:basedOn w:val="VarsaylanParagrafYazTipi"/>
    <w:link w:val="KonuBal"/>
    <w:rsid w:val="00172834"/>
    <w:rPr>
      <w:rFonts w:ascii="Times New Roman" w:eastAsiaTheme="majorEastAsia" w:hAnsi="Times New Roman" w:cstheme="majorBidi"/>
      <w:spacing w:val="-10"/>
      <w:kern w:val="28"/>
      <w:sz w:val="36"/>
      <w:szCs w:val="56"/>
    </w:rPr>
  </w:style>
  <w:style w:type="paragraph" w:styleId="Altyaz">
    <w:name w:val="Subtitle"/>
    <w:basedOn w:val="Normal"/>
    <w:next w:val="Normal"/>
    <w:link w:val="AltyazChar"/>
    <w:uiPriority w:val="11"/>
    <w:rsid w:val="00172834"/>
    <w:pPr>
      <w:numPr>
        <w:ilvl w:val="1"/>
      </w:numPr>
      <w:spacing w:after="0"/>
    </w:pPr>
    <w:rPr>
      <w:rFonts w:eastAsiaTheme="minorEastAsia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rsid w:val="00172834"/>
    <w:rPr>
      <w:rFonts w:ascii="Times New Roman" w:eastAsiaTheme="minorEastAsia" w:hAnsi="Times New Roman"/>
      <w:spacing w:val="15"/>
      <w:sz w:val="24"/>
    </w:rPr>
  </w:style>
  <w:style w:type="character" w:styleId="HafifVurgulama">
    <w:name w:val="Subtle Emphasis"/>
    <w:basedOn w:val="VarsaylanParagrafYazTipi"/>
    <w:uiPriority w:val="19"/>
    <w:rsid w:val="00172834"/>
    <w:rPr>
      <w:rFonts w:ascii="Times New Roman" w:hAnsi="Times New Roman"/>
      <w:i/>
      <w:iCs/>
      <w:color w:val="auto"/>
      <w:sz w:val="24"/>
    </w:rPr>
  </w:style>
  <w:style w:type="character" w:styleId="GlVurgulama">
    <w:name w:val="Intense Emphasis"/>
    <w:basedOn w:val="VarsaylanParagrafYazTipi"/>
    <w:uiPriority w:val="21"/>
    <w:rsid w:val="00172834"/>
    <w:rPr>
      <w:rFonts w:ascii="Times New Roman" w:hAnsi="Times New Roman"/>
      <w:i/>
      <w:iCs/>
      <w:color w:val="auto"/>
      <w:sz w:val="24"/>
    </w:rPr>
  </w:style>
  <w:style w:type="character" w:styleId="Vurgu">
    <w:name w:val="Emphasis"/>
    <w:basedOn w:val="VarsaylanParagrafYazTipi"/>
    <w:uiPriority w:val="20"/>
    <w:qFormat/>
    <w:rsid w:val="00172834"/>
    <w:rPr>
      <w:rFonts w:ascii="Times New Roman" w:hAnsi="Times New Roman"/>
      <w:i/>
      <w:iCs/>
      <w:color w:val="auto"/>
      <w:sz w:val="24"/>
    </w:rPr>
  </w:style>
  <w:style w:type="character" w:styleId="Gl">
    <w:name w:val="Strong"/>
    <w:basedOn w:val="VarsaylanParagrafYazTipi"/>
    <w:uiPriority w:val="22"/>
    <w:rsid w:val="00172834"/>
    <w:rPr>
      <w:rFonts w:ascii="Times New Roman" w:hAnsi="Times New Roman"/>
      <w:b/>
      <w:bCs/>
      <w:color w:val="auto"/>
    </w:rPr>
  </w:style>
  <w:style w:type="paragraph" w:styleId="ResimYazs">
    <w:name w:val="caption"/>
    <w:basedOn w:val="Normal"/>
    <w:next w:val="Normal"/>
    <w:autoRedefine/>
    <w:uiPriority w:val="35"/>
    <w:unhideWhenUsed/>
    <w:qFormat/>
    <w:rsid w:val="0041336D"/>
    <w:pPr>
      <w:spacing w:after="0"/>
    </w:pPr>
    <w:rPr>
      <w:iCs/>
      <w:szCs w:val="18"/>
    </w:rPr>
  </w:style>
  <w:style w:type="paragraph" w:styleId="stBilgi">
    <w:name w:val="header"/>
    <w:basedOn w:val="Normal"/>
    <w:link w:val="stBilgiChar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stBilgiChar">
    <w:name w:val="Üst Bilgi Char"/>
    <w:basedOn w:val="VarsaylanParagrafYazTipi"/>
    <w:link w:val="stBilgi"/>
    <w:rsid w:val="00F36012"/>
    <w:rPr>
      <w:rFonts w:ascii="Arial" w:hAnsi="Arial"/>
    </w:rPr>
  </w:style>
  <w:style w:type="paragraph" w:styleId="AltBilgi">
    <w:name w:val="footer"/>
    <w:basedOn w:val="Normal"/>
    <w:link w:val="AltBilgiChar"/>
    <w:uiPriority w:val="99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F36012"/>
    <w:rPr>
      <w:rFonts w:ascii="Arial" w:hAnsi="Arial"/>
    </w:rPr>
  </w:style>
  <w:style w:type="paragraph" w:styleId="AralkYok">
    <w:name w:val="No Spacing"/>
    <w:aliases w:val="Authors &amp; Affiliations_whec"/>
    <w:next w:val="Affiliation"/>
    <w:uiPriority w:val="1"/>
    <w:qFormat/>
    <w:rsid w:val="00E21098"/>
    <w:pPr>
      <w:spacing w:after="240" w:line="240" w:lineRule="auto"/>
      <w:contextualSpacing/>
      <w:jc w:val="center"/>
    </w:pPr>
    <w:rPr>
      <w:rFonts w:ascii="Arial" w:hAnsi="Arial"/>
      <w:sz w:val="1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9F6DA0"/>
    <w:rPr>
      <w:rFonts w:ascii="Arial" w:eastAsiaTheme="majorEastAsia" w:hAnsi="Arial" w:cstheme="majorBidi"/>
      <w:i/>
      <w:sz w:val="20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713D1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713D1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713D1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paragraph" w:styleId="GvdeMetni2">
    <w:name w:val="Body Text 2"/>
    <w:basedOn w:val="Normal"/>
    <w:link w:val="GvdeMetni2Char"/>
    <w:rsid w:val="001713D1"/>
    <w:pPr>
      <w:suppressAutoHyphens/>
      <w:overflowPunct w:val="0"/>
      <w:autoSpaceDE w:val="0"/>
      <w:autoSpaceDN w:val="0"/>
      <w:adjustRightInd w:val="0"/>
      <w:spacing w:after="0"/>
      <w:ind w:firstLine="360"/>
      <w:textAlignment w:val="baseline"/>
    </w:pPr>
    <w:rPr>
      <w:rFonts w:ascii="Times New Roman" w:eastAsia="Times New Roman" w:hAnsi="Times New Roman" w:cs="Times New Roman"/>
      <w:kern w:val="14"/>
      <w:szCs w:val="20"/>
      <w:lang w:val="en-US" w:eastAsia="pt-PT"/>
    </w:rPr>
  </w:style>
  <w:style w:type="character" w:customStyle="1" w:styleId="GvdeMetni2Char">
    <w:name w:val="Gövde Metni 2 Char"/>
    <w:basedOn w:val="VarsaylanParagrafYazTipi"/>
    <w:link w:val="GvdeMetni2"/>
    <w:rsid w:val="001713D1"/>
    <w:rPr>
      <w:rFonts w:ascii="Times New Roman" w:eastAsia="Times New Roman" w:hAnsi="Times New Roman" w:cs="Times New Roman"/>
      <w:kern w:val="14"/>
      <w:sz w:val="20"/>
      <w:szCs w:val="20"/>
      <w:lang w:val="en-US" w:eastAsia="pt-PT"/>
    </w:rPr>
  </w:style>
  <w:style w:type="paragraph" w:customStyle="1" w:styleId="Affiliation">
    <w:name w:val="Affiliation"/>
    <w:basedOn w:val="Normal"/>
    <w:rsid w:val="001713D1"/>
    <w:pPr>
      <w:suppressAutoHyphens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eastAsia="Times New Roman" w:cs="Times New Roman"/>
      <w:kern w:val="14"/>
      <w:szCs w:val="20"/>
      <w:lang w:val="en-US" w:eastAsia="pt-PT"/>
    </w:rPr>
  </w:style>
  <w:style w:type="paragraph" w:styleId="GvdeMetni">
    <w:name w:val="Body Text"/>
    <w:basedOn w:val="Normal"/>
    <w:link w:val="GvdeMetniChar"/>
    <w:rsid w:val="001713D1"/>
    <w:pPr>
      <w:overflowPunct w:val="0"/>
      <w:autoSpaceDE w:val="0"/>
      <w:autoSpaceDN w:val="0"/>
      <w:adjustRightInd w:val="0"/>
      <w:spacing w:after="220" w:line="220" w:lineRule="atLeast"/>
      <w:ind w:left="1080"/>
      <w:jc w:val="left"/>
      <w:textAlignment w:val="baseline"/>
    </w:pPr>
    <w:rPr>
      <w:rFonts w:ascii="Times New Roman" w:eastAsia="Times New Roman" w:hAnsi="Times New Roman" w:cs="Times New Roman"/>
      <w:szCs w:val="20"/>
      <w:lang w:val="en-US" w:eastAsia="pt-PT"/>
    </w:rPr>
  </w:style>
  <w:style w:type="character" w:customStyle="1" w:styleId="GvdeMetniChar">
    <w:name w:val="Gövde Metni Char"/>
    <w:basedOn w:val="VarsaylanParagrafYazTipi"/>
    <w:link w:val="GvdeMetni"/>
    <w:rsid w:val="001713D1"/>
    <w:rPr>
      <w:rFonts w:ascii="Times New Roman" w:eastAsia="Times New Roman" w:hAnsi="Times New Roman" w:cs="Times New Roman"/>
      <w:sz w:val="20"/>
      <w:szCs w:val="20"/>
      <w:lang w:val="en-US" w:eastAsia="pt-PT"/>
    </w:rPr>
  </w:style>
  <w:style w:type="paragraph" w:styleId="GvdeMetni3">
    <w:name w:val="Body Text 3"/>
    <w:basedOn w:val="Normal"/>
    <w:link w:val="GvdeMetni3Char"/>
    <w:rsid w:val="001713D1"/>
    <w:pPr>
      <w:spacing w:after="0"/>
    </w:pPr>
    <w:rPr>
      <w:rFonts w:eastAsia="Times New Roman" w:cs="Times New Roman"/>
      <w:snapToGrid w:val="0"/>
      <w:szCs w:val="20"/>
      <w:lang w:val="en-US"/>
    </w:rPr>
  </w:style>
  <w:style w:type="character" w:customStyle="1" w:styleId="GvdeMetni3Char">
    <w:name w:val="Gövde Metni 3 Char"/>
    <w:basedOn w:val="VarsaylanParagrafYazTipi"/>
    <w:link w:val="GvdeMetni3"/>
    <w:rsid w:val="001713D1"/>
    <w:rPr>
      <w:rFonts w:ascii="Arial" w:eastAsia="Times New Roman" w:hAnsi="Arial" w:cs="Times New Roman"/>
      <w:snapToGrid w:val="0"/>
      <w:sz w:val="20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1F1B61"/>
    <w:pPr>
      <w:numPr>
        <w:numId w:val="8"/>
      </w:numPr>
      <w:contextualSpacing/>
    </w:pPr>
    <w:rPr>
      <w:rFonts w:cs="Arial"/>
      <w:szCs w:val="20"/>
    </w:rPr>
  </w:style>
  <w:style w:type="table" w:styleId="TabloKlavuzu">
    <w:name w:val="Table Grid"/>
    <w:basedOn w:val="NormalTablo"/>
    <w:uiPriority w:val="39"/>
    <w:rsid w:val="00100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Headingswhec">
    <w:name w:val="SectionHeadings_whec"/>
    <w:basedOn w:val="Normal"/>
    <w:link w:val="SectionHeadingswhecChar"/>
    <w:qFormat/>
    <w:rsid w:val="00007239"/>
    <w:rPr>
      <w:b/>
      <w:caps/>
      <w:szCs w:val="20"/>
    </w:rPr>
  </w:style>
  <w:style w:type="paragraph" w:customStyle="1" w:styleId="Titlewhec">
    <w:name w:val="Title_whec"/>
    <w:basedOn w:val="Normal"/>
    <w:link w:val="TitlewhecChar"/>
    <w:qFormat/>
    <w:rsid w:val="00E21098"/>
    <w:pPr>
      <w:spacing w:after="240"/>
      <w:contextualSpacing/>
      <w:jc w:val="center"/>
    </w:pPr>
    <w:rPr>
      <w:rFonts w:eastAsiaTheme="majorEastAsia" w:cstheme="majorBidi"/>
      <w:b/>
      <w:caps/>
      <w:kern w:val="28"/>
      <w:sz w:val="24"/>
      <w:szCs w:val="56"/>
    </w:rPr>
  </w:style>
  <w:style w:type="character" w:customStyle="1" w:styleId="SectionHeadingswhecChar">
    <w:name w:val="SectionHeadings_whec Char"/>
    <w:basedOn w:val="VarsaylanParagrafYazTipi"/>
    <w:link w:val="SectionHeadingswhec"/>
    <w:rsid w:val="00007239"/>
    <w:rPr>
      <w:rFonts w:ascii="Arial" w:hAnsi="Arial"/>
      <w:b/>
      <w:caps/>
      <w:sz w:val="20"/>
      <w:szCs w:val="20"/>
    </w:rPr>
  </w:style>
  <w:style w:type="paragraph" w:customStyle="1" w:styleId="TableCaptionwhec">
    <w:name w:val="Table Caption_whec"/>
    <w:basedOn w:val="Normal"/>
    <w:link w:val="TableCaptionwhecChar"/>
    <w:qFormat/>
    <w:rsid w:val="00E56EC3"/>
    <w:pPr>
      <w:spacing w:after="0"/>
    </w:pPr>
    <w:rPr>
      <w:sz w:val="18"/>
    </w:rPr>
  </w:style>
  <w:style w:type="character" w:customStyle="1" w:styleId="TitlewhecChar">
    <w:name w:val="Title_whec Char"/>
    <w:basedOn w:val="VarsaylanParagrafYazTipi"/>
    <w:link w:val="Titlewhec"/>
    <w:rsid w:val="00E21098"/>
    <w:rPr>
      <w:rFonts w:ascii="Arial" w:eastAsiaTheme="majorEastAsia" w:hAnsi="Arial" w:cstheme="majorBidi"/>
      <w:b/>
      <w:caps/>
      <w:kern w:val="28"/>
      <w:sz w:val="24"/>
      <w:szCs w:val="56"/>
    </w:rPr>
  </w:style>
  <w:style w:type="paragraph" w:customStyle="1" w:styleId="TableTextwhec">
    <w:name w:val="Table Text_whec"/>
    <w:basedOn w:val="Normal"/>
    <w:link w:val="TableTextwhecChar"/>
    <w:qFormat/>
    <w:rsid w:val="0057716E"/>
    <w:pPr>
      <w:spacing w:before="50" w:after="50"/>
      <w:jc w:val="center"/>
    </w:pPr>
    <w:rPr>
      <w:sz w:val="18"/>
    </w:rPr>
  </w:style>
  <w:style w:type="character" w:customStyle="1" w:styleId="TableCaptionwhecChar">
    <w:name w:val="Table Caption_whec Char"/>
    <w:basedOn w:val="VarsaylanParagrafYazTipi"/>
    <w:link w:val="TableCaptionwhec"/>
    <w:rsid w:val="00E56EC3"/>
    <w:rPr>
      <w:rFonts w:ascii="Arial" w:hAnsi="Arial"/>
      <w:sz w:val="18"/>
    </w:rPr>
  </w:style>
  <w:style w:type="paragraph" w:customStyle="1" w:styleId="Sub-SectionHeadingwhec">
    <w:name w:val="Sub-SectionHeading_whec"/>
    <w:basedOn w:val="Normal"/>
    <w:link w:val="Sub-SectionHeadingwhecChar"/>
    <w:qFormat/>
    <w:rsid w:val="001D51B6"/>
    <w:rPr>
      <w:rFonts w:cs="Arial"/>
      <w:b/>
      <w:i/>
      <w:szCs w:val="20"/>
    </w:rPr>
  </w:style>
  <w:style w:type="character" w:customStyle="1" w:styleId="TableTextwhecChar">
    <w:name w:val="Table Text_whec Char"/>
    <w:basedOn w:val="VarsaylanParagrafYazTipi"/>
    <w:link w:val="TableTextwhec"/>
    <w:rsid w:val="0057716E"/>
    <w:rPr>
      <w:rFonts w:ascii="Arial" w:hAnsi="Arial"/>
      <w:sz w:val="18"/>
    </w:rPr>
  </w:style>
  <w:style w:type="paragraph" w:customStyle="1" w:styleId="Top-Headerwhec">
    <w:name w:val="Top-Header_whec"/>
    <w:basedOn w:val="stBilgi"/>
    <w:link w:val="Top-HeaderwhecChar"/>
    <w:rsid w:val="00664C9E"/>
    <w:pPr>
      <w:tabs>
        <w:tab w:val="clear" w:pos="4680"/>
        <w:tab w:val="clear" w:pos="9360"/>
        <w:tab w:val="right" w:pos="9632"/>
      </w:tabs>
      <w:spacing w:after="360"/>
      <w:contextualSpacing/>
      <w:jc w:val="right"/>
    </w:pPr>
    <w:rPr>
      <w:sz w:val="18"/>
    </w:rPr>
  </w:style>
  <w:style w:type="character" w:customStyle="1" w:styleId="Sub-SectionHeadingwhecChar">
    <w:name w:val="Sub-SectionHeading_whec Char"/>
    <w:basedOn w:val="VarsaylanParagrafYazTipi"/>
    <w:link w:val="Sub-SectionHeadingwhec"/>
    <w:rsid w:val="001D51B6"/>
    <w:rPr>
      <w:rFonts w:ascii="Arial" w:hAnsi="Arial" w:cs="Arial"/>
      <w:b/>
      <w:i/>
      <w:sz w:val="20"/>
      <w:szCs w:val="20"/>
    </w:rPr>
  </w:style>
  <w:style w:type="character" w:styleId="YerTutucuMetni">
    <w:name w:val="Placeholder Text"/>
    <w:basedOn w:val="VarsaylanParagrafYazTipi"/>
    <w:uiPriority w:val="99"/>
    <w:semiHidden/>
    <w:rsid w:val="00A1021E"/>
    <w:rPr>
      <w:color w:val="808080"/>
    </w:rPr>
  </w:style>
  <w:style w:type="character" w:customStyle="1" w:styleId="Top-HeaderwhecChar">
    <w:name w:val="Top-Header_whec Char"/>
    <w:basedOn w:val="stBilgiChar"/>
    <w:link w:val="Top-Headerwhec"/>
    <w:rsid w:val="00664C9E"/>
    <w:rPr>
      <w:rFonts w:ascii="Arial" w:hAnsi="Arial"/>
      <w:sz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1021E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1021E"/>
    <w:rPr>
      <w:rFonts w:ascii="Tahoma" w:hAnsi="Tahoma" w:cs="Tahoma"/>
      <w:sz w:val="16"/>
      <w:szCs w:val="16"/>
    </w:rPr>
  </w:style>
  <w:style w:type="paragraph" w:customStyle="1" w:styleId="TableRefswhec">
    <w:name w:val="TableRefs_whec"/>
    <w:basedOn w:val="Normal"/>
    <w:link w:val="TableRefswhecChar"/>
    <w:qFormat/>
    <w:rsid w:val="00B85CF2"/>
    <w:rPr>
      <w:sz w:val="18"/>
    </w:rPr>
  </w:style>
  <w:style w:type="paragraph" w:customStyle="1" w:styleId="Nomenclaturewhec">
    <w:name w:val="Nomenclature_whec"/>
    <w:basedOn w:val="TableTextwhec"/>
    <w:link w:val="NomenclaturewhecChar"/>
    <w:qFormat/>
    <w:rsid w:val="00C0294B"/>
    <w:pPr>
      <w:spacing w:after="120"/>
      <w:contextualSpacing/>
      <w:jc w:val="both"/>
    </w:pPr>
  </w:style>
  <w:style w:type="character" w:customStyle="1" w:styleId="TableRefswhecChar">
    <w:name w:val="TableRefs_whec Char"/>
    <w:basedOn w:val="VarsaylanParagrafYazTipi"/>
    <w:link w:val="TableRefswhec"/>
    <w:rsid w:val="00B85CF2"/>
    <w:rPr>
      <w:rFonts w:ascii="Arial" w:hAnsi="Arial"/>
      <w:sz w:val="18"/>
    </w:rPr>
  </w:style>
  <w:style w:type="paragraph" w:customStyle="1" w:styleId="Referenceswhec">
    <w:name w:val="References_whec"/>
    <w:basedOn w:val="Nomenclaturewhec"/>
    <w:link w:val="ReferenceswhecChar"/>
    <w:qFormat/>
    <w:rsid w:val="00B85962"/>
    <w:pPr>
      <w:spacing w:after="60"/>
      <w:ind w:left="284" w:hanging="284"/>
      <w:contextualSpacing w:val="0"/>
    </w:pPr>
  </w:style>
  <w:style w:type="character" w:customStyle="1" w:styleId="NomenclaturewhecChar">
    <w:name w:val="Nomenclature_whec Char"/>
    <w:basedOn w:val="TableTextwhecChar"/>
    <w:link w:val="Nomenclaturewhec"/>
    <w:rsid w:val="00C0294B"/>
    <w:rPr>
      <w:rFonts w:ascii="Arial" w:hAnsi="Arial"/>
      <w:sz w:val="18"/>
    </w:rPr>
  </w:style>
  <w:style w:type="paragraph" w:customStyle="1" w:styleId="FigureCaptionwhec">
    <w:name w:val="FigureCaption_whec"/>
    <w:basedOn w:val="Normal"/>
    <w:link w:val="FigureCaptionwhecChar"/>
    <w:qFormat/>
    <w:rsid w:val="0079140E"/>
    <w:pPr>
      <w:tabs>
        <w:tab w:val="left" w:pos="-720"/>
      </w:tabs>
      <w:jc w:val="center"/>
    </w:pPr>
    <w:rPr>
      <w:rFonts w:cs="Arial"/>
      <w:sz w:val="18"/>
    </w:rPr>
  </w:style>
  <w:style w:type="character" w:customStyle="1" w:styleId="ReferenceswhecChar">
    <w:name w:val="References_whec Char"/>
    <w:basedOn w:val="NomenclaturewhecChar"/>
    <w:link w:val="Referenceswhec"/>
    <w:rsid w:val="00B85962"/>
    <w:rPr>
      <w:rFonts w:ascii="Arial" w:hAnsi="Arial"/>
      <w:sz w:val="18"/>
    </w:rPr>
  </w:style>
  <w:style w:type="paragraph" w:customStyle="1" w:styleId="EqnNumberwhec">
    <w:name w:val="EqnNumber_whec"/>
    <w:basedOn w:val="Normal"/>
    <w:next w:val="Normal"/>
    <w:link w:val="EqnNumberwhecChar"/>
    <w:qFormat/>
    <w:rsid w:val="00193C4A"/>
    <w:pPr>
      <w:tabs>
        <w:tab w:val="right" w:pos="9632"/>
      </w:tabs>
    </w:pPr>
    <w:rPr>
      <w:rFonts w:eastAsiaTheme="minorEastAsia"/>
    </w:rPr>
  </w:style>
  <w:style w:type="character" w:customStyle="1" w:styleId="FigureCaptionwhecChar">
    <w:name w:val="FigureCaption_whec Char"/>
    <w:basedOn w:val="VarsaylanParagrafYazTipi"/>
    <w:link w:val="FigureCaptionwhec"/>
    <w:rsid w:val="0079140E"/>
    <w:rPr>
      <w:rFonts w:ascii="Arial" w:hAnsi="Arial" w:cs="Arial"/>
      <w:sz w:val="18"/>
    </w:rPr>
  </w:style>
  <w:style w:type="paragraph" w:customStyle="1" w:styleId="Figureich2p">
    <w:name w:val="Figure_ich2p"/>
    <w:basedOn w:val="Normal"/>
    <w:next w:val="FigureCaptionwhec"/>
    <w:link w:val="Figureich2pChar"/>
    <w:rsid w:val="00AA0651"/>
    <w:pPr>
      <w:keepNext/>
      <w:jc w:val="center"/>
    </w:pPr>
  </w:style>
  <w:style w:type="character" w:customStyle="1" w:styleId="EqnNumberwhecChar">
    <w:name w:val="EqnNumber_whec Char"/>
    <w:basedOn w:val="VarsaylanParagrafYazTipi"/>
    <w:link w:val="EqnNumberwhec"/>
    <w:rsid w:val="00193C4A"/>
    <w:rPr>
      <w:rFonts w:ascii="Arial" w:eastAsiaTheme="minorEastAsia" w:hAnsi="Arial"/>
      <w:sz w:val="20"/>
    </w:rPr>
  </w:style>
  <w:style w:type="character" w:customStyle="1" w:styleId="Figureich2pChar">
    <w:name w:val="Figure_ich2p Char"/>
    <w:basedOn w:val="VarsaylanParagrafYazTipi"/>
    <w:link w:val="Figureich2p"/>
    <w:rsid w:val="00AA0651"/>
    <w:rPr>
      <w:rFonts w:ascii="Arial" w:hAnsi="Arial"/>
      <w:sz w:val="20"/>
    </w:rPr>
  </w:style>
  <w:style w:type="character" w:styleId="Kpr">
    <w:name w:val="Hyperlink"/>
    <w:basedOn w:val="VarsaylanParagrafYazTipi"/>
    <w:uiPriority w:val="99"/>
    <w:unhideWhenUsed/>
    <w:rsid w:val="007C6A7E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C41DA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41DAD"/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41DAD"/>
    <w:rPr>
      <w:rFonts w:ascii="Arial" w:hAnsi="Arial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41DA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C41DAD"/>
    <w:rPr>
      <w:rFonts w:ascii="Arial" w:hAnsi="Arial"/>
      <w:b/>
      <w:bCs/>
      <w:sz w:val="20"/>
      <w:szCs w:val="20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EE06E6"/>
    <w:rPr>
      <w:color w:val="605E5C"/>
      <w:shd w:val="clear" w:color="auto" w:fill="E1DFDD"/>
    </w:rPr>
  </w:style>
  <w:style w:type="character" w:customStyle="1" w:styleId="UnresolvedMention2">
    <w:name w:val="Unresolved Mention2"/>
    <w:basedOn w:val="VarsaylanParagrafYazTipi"/>
    <w:uiPriority w:val="99"/>
    <w:semiHidden/>
    <w:unhideWhenUsed/>
    <w:rsid w:val="00A953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9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il@example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wesc2022conference.com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1.bin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FD68839A3654684A8222F2AC2C82F" ma:contentTypeVersion="18" ma:contentTypeDescription="Create a new document." ma:contentTypeScope="" ma:versionID="740b30bd194d49ba334309e445be099f">
  <xsd:schema xmlns:xsd="http://www.w3.org/2001/XMLSchema" xmlns:xs="http://www.w3.org/2001/XMLSchema" xmlns:p="http://schemas.microsoft.com/office/2006/metadata/properties" xmlns:ns3="3b71d74b-8de2-4f9c-893f-c86fef3f07c5" xmlns:ns4="b5b649ab-8363-4a49-8129-a4152de444ce" targetNamespace="http://schemas.microsoft.com/office/2006/metadata/properties" ma:root="true" ma:fieldsID="8ce3a48e0854468e278750c4e842dcd2" ns3:_="" ns4:_="">
    <xsd:import namespace="3b71d74b-8de2-4f9c-893f-c86fef3f07c5"/>
    <xsd:import namespace="b5b649ab-8363-4a49-8129-a4152de444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1d74b-8de2-4f9c-893f-c86fef3f07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b649ab-8363-4a49-8129-a4152de444c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b71d74b-8de2-4f9c-893f-c86fef3f07c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9A035E-96CF-4CB8-98CF-5A3FBFEFD9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71d74b-8de2-4f9c-893f-c86fef3f07c5"/>
    <ds:schemaRef ds:uri="b5b649ab-8363-4a49-8129-a4152de444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DA095C-4279-4F51-B155-2B3AF9F6C598}">
  <ds:schemaRefs>
    <ds:schemaRef ds:uri="http://schemas.microsoft.com/office/2006/metadata/properties"/>
    <ds:schemaRef ds:uri="http://schemas.microsoft.com/office/infopath/2007/PartnerControls"/>
    <ds:schemaRef ds:uri="3b71d74b-8de2-4f9c-893f-c86fef3f07c5"/>
  </ds:schemaRefs>
</ds:datastoreItem>
</file>

<file path=customXml/itemProps3.xml><?xml version="1.0" encoding="utf-8"?>
<ds:datastoreItem xmlns:ds="http://schemas.openxmlformats.org/officeDocument/2006/customXml" ds:itemID="{ABB905D8-C85A-45E3-B1B8-01BD5BD1F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629A16-DE08-4C16-8A12-403706AC0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1185</Words>
  <Characters>6506</Characters>
  <Application>Microsoft Office Word</Application>
  <DocSecurity>0</DocSecurity>
  <Lines>171</Lines>
  <Paragraphs>12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HEC2020</vt:lpstr>
      <vt:lpstr>WHEC2020</vt:lpstr>
    </vt:vector>
  </TitlesOfParts>
  <Company>UOIT</Company>
  <LinksUpToDate>false</LinksUpToDate>
  <CharactersWithSpaces>7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C2020</dc:title>
  <dc:creator>Hasan Küçük</dc:creator>
  <cp:keywords>Extended Abstract</cp:keywords>
  <cp:lastModifiedBy>Zafer UTLU</cp:lastModifiedBy>
  <cp:revision>2</cp:revision>
  <dcterms:created xsi:type="dcterms:W3CDTF">2026-03-03T11:46:00Z</dcterms:created>
  <dcterms:modified xsi:type="dcterms:W3CDTF">2026-03-03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8FD68839A3654684A8222F2AC2C82F</vt:lpwstr>
  </property>
</Properties>
</file>